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FA2FC" w14:textId="53FBE8E5" w:rsidR="00453E95" w:rsidRPr="00FF6C1D" w:rsidRDefault="00FF6C1D" w:rsidP="009F3F83">
      <w:pPr>
        <w:autoSpaceDE w:val="0"/>
        <w:autoSpaceDN w:val="0"/>
        <w:adjustRightInd w:val="0"/>
        <w:spacing w:after="0" w:line="240" w:lineRule="auto"/>
        <w:jc w:val="center"/>
        <w:outlineLvl w:val="0"/>
        <w:rPr>
          <w:rFonts w:ascii="Times New Roman" w:eastAsia="Times New Roman" w:hAnsi="Times New Roman" w:cs="Times New Roman"/>
          <w:b/>
          <w:caps/>
          <w:sz w:val="24"/>
          <w:szCs w:val="24"/>
          <w:u w:val="single"/>
        </w:rPr>
      </w:pPr>
      <w:r w:rsidRPr="00FF6C1D">
        <w:rPr>
          <w:rFonts w:ascii="Times New Roman" w:eastAsia="Times New Roman" w:hAnsi="Times New Roman" w:cs="Times New Roman"/>
          <w:b/>
          <w:caps/>
          <w:sz w:val="24"/>
          <w:szCs w:val="24"/>
          <w:u w:val="single"/>
        </w:rPr>
        <w:t>Remote Work</w:t>
      </w:r>
      <w:r w:rsidR="0060348E">
        <w:rPr>
          <w:rFonts w:ascii="Times New Roman" w:eastAsia="Times New Roman" w:hAnsi="Times New Roman" w:cs="Times New Roman"/>
          <w:b/>
          <w:caps/>
          <w:sz w:val="24"/>
          <w:szCs w:val="24"/>
          <w:u w:val="single"/>
        </w:rPr>
        <w:t xml:space="preserve"> AND ACCESS</w:t>
      </w:r>
      <w:r w:rsidRPr="00FF6C1D">
        <w:rPr>
          <w:rFonts w:ascii="Times New Roman" w:eastAsia="Times New Roman" w:hAnsi="Times New Roman" w:cs="Times New Roman"/>
          <w:b/>
          <w:caps/>
          <w:sz w:val="24"/>
          <w:szCs w:val="24"/>
          <w:u w:val="single"/>
        </w:rPr>
        <w:t xml:space="preserve"> Policy</w:t>
      </w:r>
    </w:p>
    <w:p w14:paraId="556C72BD" w14:textId="63E93EBF" w:rsidR="009F3F83" w:rsidRPr="00FF6C1D" w:rsidRDefault="00721A66" w:rsidP="00721A66">
      <w:pPr>
        <w:tabs>
          <w:tab w:val="left" w:pos="6064"/>
        </w:tabs>
        <w:autoSpaceDE w:val="0"/>
        <w:autoSpaceDN w:val="0"/>
        <w:adjustRightInd w:val="0"/>
        <w:spacing w:after="0" w:line="240" w:lineRule="auto"/>
        <w:outlineLvl w:val="1"/>
        <w:rPr>
          <w:rFonts w:ascii="Times New Roman" w:eastAsia="Times New Roman" w:hAnsi="Times New Roman" w:cs="Times New Roman"/>
          <w:b/>
          <w:sz w:val="24"/>
          <w:szCs w:val="24"/>
        </w:rPr>
      </w:pPr>
      <w:bookmarkStart w:id="0" w:name="_Toc412120088"/>
      <w:bookmarkStart w:id="1" w:name="_Toc414887066"/>
      <w:bookmarkStart w:id="2" w:name="_Toc414890275"/>
      <w:r w:rsidRPr="00FF6C1D">
        <w:rPr>
          <w:rFonts w:ascii="Times New Roman" w:eastAsia="Times New Roman" w:hAnsi="Times New Roman" w:cs="Times New Roman"/>
          <w:b/>
          <w:sz w:val="24"/>
          <w:szCs w:val="24"/>
        </w:rPr>
        <w:tab/>
      </w:r>
    </w:p>
    <w:p w14:paraId="2D8ED600" w14:textId="1161DC03" w:rsidR="00FF6C1D" w:rsidRPr="00FF6C1D" w:rsidRDefault="00126C23" w:rsidP="00453E95">
      <w:pPr>
        <w:widowControl w:val="0"/>
        <w:spacing w:after="0" w:line="240" w:lineRule="auto"/>
        <w:contextualSpacing/>
        <w:rPr>
          <w:rFonts w:ascii="Times New Roman" w:eastAsiaTheme="minorEastAsia" w:hAnsi="Times New Roman" w:cs="Times New Roman"/>
          <w:sz w:val="24"/>
          <w:szCs w:val="24"/>
        </w:rPr>
      </w:pPr>
      <w:bookmarkStart w:id="3" w:name="_Hlk508789932"/>
      <w:bookmarkEnd w:id="0"/>
      <w:bookmarkEnd w:id="1"/>
      <w:bookmarkEnd w:id="2"/>
      <w:r>
        <w:rPr>
          <w:rFonts w:ascii="Times New Roman" w:eastAsiaTheme="minorEastAsia" w:hAnsi="Times New Roman" w:cs="Times New Roman"/>
          <w:sz w:val="24"/>
          <w:szCs w:val="24"/>
        </w:rPr>
        <w:t>[COMPANY OR FIRM NAME] (</w:t>
      </w:r>
      <w:r w:rsidR="00741E88" w:rsidRPr="00FF6C1D">
        <w:rPr>
          <w:rFonts w:ascii="Times New Roman" w:eastAsiaTheme="minorEastAsia" w:hAnsi="Times New Roman" w:cs="Times New Roman"/>
          <w:sz w:val="24"/>
          <w:szCs w:val="24"/>
        </w:rPr>
        <w:t>the “</w:t>
      </w:r>
      <w:r w:rsidR="00DB105C" w:rsidRPr="00FF6C1D">
        <w:rPr>
          <w:rFonts w:ascii="Times New Roman" w:eastAsiaTheme="minorEastAsia" w:hAnsi="Times New Roman" w:cs="Times New Roman"/>
          <w:sz w:val="24"/>
          <w:szCs w:val="24"/>
        </w:rPr>
        <w:fldChar w:fldCharType="begin" w:fldLock="1"/>
      </w:r>
      <w:r w:rsidR="00DB105C" w:rsidRPr="00FF6C1D">
        <w:rPr>
          <w:rFonts w:ascii="Times New Roman" w:eastAsiaTheme="minorEastAsia" w:hAnsi="Times New Roman" w:cs="Times New Roman"/>
          <w:sz w:val="24"/>
          <w:szCs w:val="24"/>
        </w:rPr>
        <w:instrText>AUTOMATIONFIELD firm_asks_data_source\*339dc269-c4bd-4b12-a695-328355cd0cd8\*\*Entity type</w:instrText>
      </w:r>
      <w:r w:rsidR="00DB105C" w:rsidRPr="00FF6C1D">
        <w:rPr>
          <w:rFonts w:ascii="Times New Roman" w:eastAsiaTheme="minorEastAsia" w:hAnsi="Times New Roman" w:cs="Times New Roman"/>
          <w:sz w:val="24"/>
          <w:szCs w:val="24"/>
        </w:rPr>
        <w:fldChar w:fldCharType="separate"/>
      </w:r>
      <w:r w:rsidR="009277F2" w:rsidRPr="00FF6C1D">
        <w:rPr>
          <w:rFonts w:ascii="Times New Roman" w:eastAsiaTheme="minorEastAsia" w:hAnsi="Times New Roman" w:cs="Times New Roman"/>
          <w:bCs/>
          <w:noProof/>
          <w:sz w:val="24"/>
          <w:szCs w:val="24"/>
        </w:rPr>
        <w:t>Company</w:t>
      </w:r>
      <w:r w:rsidR="00DB105C" w:rsidRPr="00FF6C1D">
        <w:rPr>
          <w:rFonts w:ascii="Times New Roman" w:eastAsiaTheme="minorEastAsia" w:hAnsi="Times New Roman" w:cs="Times New Roman"/>
          <w:sz w:val="24"/>
          <w:szCs w:val="24"/>
        </w:rPr>
        <w:fldChar w:fldCharType="end"/>
      </w:r>
      <w:r w:rsidR="00741E88" w:rsidRPr="00FF6C1D">
        <w:rPr>
          <w:rFonts w:ascii="Times New Roman" w:eastAsiaTheme="minorEastAsia" w:hAnsi="Times New Roman" w:cs="Times New Roman"/>
          <w:sz w:val="24"/>
          <w:szCs w:val="24"/>
        </w:rPr>
        <w:t>”</w:t>
      </w:r>
      <w:r w:rsidR="00474CF4" w:rsidRPr="00FF6C1D">
        <w:rPr>
          <w:rFonts w:ascii="Times New Roman" w:eastAsiaTheme="minorEastAsia" w:hAnsi="Times New Roman" w:cs="Times New Roman"/>
          <w:sz w:val="24"/>
          <w:szCs w:val="24"/>
        </w:rPr>
        <w:t xml:space="preserve">) </w:t>
      </w:r>
      <w:r w:rsidR="00FF6C1D" w:rsidRPr="00FF6C1D">
        <w:rPr>
          <w:rFonts w:ascii="Times New Roman" w:eastAsiaTheme="minorEastAsia" w:hAnsi="Times New Roman" w:cs="Times New Roman"/>
          <w:sz w:val="24"/>
          <w:szCs w:val="24"/>
        </w:rPr>
        <w:t>promotes a healthy</w:t>
      </w:r>
      <w:r w:rsidR="00A871C9">
        <w:rPr>
          <w:rFonts w:ascii="Times New Roman" w:eastAsiaTheme="minorEastAsia" w:hAnsi="Times New Roman" w:cs="Times New Roman"/>
          <w:sz w:val="24"/>
          <w:szCs w:val="24"/>
        </w:rPr>
        <w:t>, flexible</w:t>
      </w:r>
      <w:r w:rsidR="00FF6C1D" w:rsidRPr="00FF6C1D">
        <w:rPr>
          <w:rFonts w:ascii="Times New Roman" w:eastAsiaTheme="minorEastAsia" w:hAnsi="Times New Roman" w:cs="Times New Roman"/>
          <w:sz w:val="24"/>
          <w:szCs w:val="24"/>
        </w:rPr>
        <w:t xml:space="preserve"> and professional work environment. This </w:t>
      </w:r>
      <w:r w:rsidR="00FF6C1D">
        <w:rPr>
          <w:rFonts w:ascii="Times New Roman" w:eastAsiaTheme="minorEastAsia" w:hAnsi="Times New Roman" w:cs="Times New Roman"/>
          <w:sz w:val="24"/>
          <w:szCs w:val="24"/>
        </w:rPr>
        <w:t>P</w:t>
      </w:r>
      <w:r w:rsidR="00FF6C1D" w:rsidRPr="00FF6C1D">
        <w:rPr>
          <w:rFonts w:ascii="Times New Roman" w:eastAsiaTheme="minorEastAsia" w:hAnsi="Times New Roman" w:cs="Times New Roman"/>
          <w:sz w:val="24"/>
          <w:szCs w:val="24"/>
        </w:rPr>
        <w:t xml:space="preserve">olicy has been created to ensure working from home </w:t>
      </w:r>
      <w:r w:rsidR="00A871C9">
        <w:rPr>
          <w:rFonts w:ascii="Times New Roman" w:eastAsiaTheme="minorEastAsia" w:hAnsi="Times New Roman" w:cs="Times New Roman"/>
          <w:sz w:val="24"/>
          <w:szCs w:val="24"/>
        </w:rPr>
        <w:t xml:space="preserve">or a remote location </w:t>
      </w:r>
      <w:r w:rsidR="00FF6C1D" w:rsidRPr="00FF6C1D">
        <w:rPr>
          <w:rFonts w:ascii="Times New Roman" w:eastAsiaTheme="minorEastAsia" w:hAnsi="Times New Roman" w:cs="Times New Roman"/>
          <w:sz w:val="24"/>
          <w:szCs w:val="24"/>
        </w:rPr>
        <w:t>is viable for our workers, as well as beneficial for them and our business.</w:t>
      </w:r>
    </w:p>
    <w:p w14:paraId="30474B13" w14:textId="3A17E7ED" w:rsidR="00FF6C1D" w:rsidRPr="00FF6C1D" w:rsidRDefault="00FF6C1D" w:rsidP="00453E95">
      <w:pPr>
        <w:widowControl w:val="0"/>
        <w:spacing w:after="0" w:line="240" w:lineRule="auto"/>
        <w:contextualSpacing/>
        <w:rPr>
          <w:rFonts w:ascii="Times New Roman" w:eastAsiaTheme="minorEastAsia" w:hAnsi="Times New Roman" w:cs="Times New Roman"/>
          <w:sz w:val="24"/>
          <w:szCs w:val="24"/>
        </w:rPr>
      </w:pPr>
    </w:p>
    <w:p w14:paraId="422948A3" w14:textId="71A17ADA" w:rsidR="00FF6C1D" w:rsidRPr="00FF6C1D" w:rsidRDefault="00FF6C1D" w:rsidP="00453E95">
      <w:pPr>
        <w:widowControl w:val="0"/>
        <w:spacing w:after="0" w:line="240" w:lineRule="auto"/>
        <w:contextualSpacing/>
        <w:rPr>
          <w:rFonts w:ascii="Times New Roman" w:eastAsiaTheme="minorEastAsia" w:hAnsi="Times New Roman" w:cs="Times New Roman"/>
          <w:sz w:val="24"/>
          <w:szCs w:val="24"/>
        </w:rPr>
      </w:pPr>
      <w:r w:rsidRPr="00FF6C1D">
        <w:rPr>
          <w:rFonts w:ascii="Times New Roman" w:eastAsiaTheme="minorEastAsia" w:hAnsi="Times New Roman" w:cs="Times New Roman"/>
          <w:sz w:val="24"/>
          <w:szCs w:val="24"/>
        </w:rPr>
        <w:t xml:space="preserve">All </w:t>
      </w:r>
      <w:r w:rsidR="00126C23">
        <w:rPr>
          <w:rFonts w:ascii="Times New Roman" w:eastAsiaTheme="minorEastAsia" w:hAnsi="Times New Roman" w:cs="Times New Roman"/>
          <w:sz w:val="24"/>
          <w:szCs w:val="24"/>
        </w:rPr>
        <w:t>Company</w:t>
      </w:r>
      <w:r w:rsidRPr="00FF6C1D">
        <w:rPr>
          <w:rFonts w:ascii="Times New Roman" w:eastAsiaTheme="minorEastAsia" w:hAnsi="Times New Roman" w:cs="Times New Roman"/>
          <w:sz w:val="24"/>
          <w:szCs w:val="24"/>
        </w:rPr>
        <w:t xml:space="preserve"> employees are required to follow the guidelines listed below:</w:t>
      </w:r>
    </w:p>
    <w:p w14:paraId="36256E4A" w14:textId="7CD82F91" w:rsidR="00FF6C1D" w:rsidRPr="00FF6C1D" w:rsidRDefault="00FF6C1D" w:rsidP="00453E95">
      <w:pPr>
        <w:widowControl w:val="0"/>
        <w:spacing w:after="0" w:line="240" w:lineRule="auto"/>
        <w:contextualSpacing/>
        <w:rPr>
          <w:rFonts w:ascii="Times New Roman" w:eastAsiaTheme="minorEastAsia" w:hAnsi="Times New Roman" w:cs="Times New Roman"/>
          <w:sz w:val="24"/>
          <w:szCs w:val="24"/>
        </w:rPr>
      </w:pPr>
    </w:p>
    <w:p w14:paraId="423B5DBE" w14:textId="115AEC4E" w:rsidR="003B1493" w:rsidRDefault="003B1493" w:rsidP="00FF6C1D">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Any employee who wants </w:t>
      </w:r>
      <w:r w:rsidR="0060348E">
        <w:rPr>
          <w:rFonts w:ascii="Times New Roman" w:hAnsi="Times New Roman" w:cs="Times New Roman"/>
          <w:sz w:val="24"/>
          <w:szCs w:val="24"/>
        </w:rPr>
        <w:t xml:space="preserve">to work, or is required by the Company </w:t>
      </w:r>
      <w:r>
        <w:rPr>
          <w:rFonts w:ascii="Times New Roman" w:hAnsi="Times New Roman" w:cs="Times New Roman"/>
          <w:sz w:val="24"/>
          <w:szCs w:val="24"/>
        </w:rPr>
        <w:t>to work</w:t>
      </w:r>
      <w:r w:rsidR="0060348E">
        <w:rPr>
          <w:rFonts w:ascii="Times New Roman" w:hAnsi="Times New Roman" w:cs="Times New Roman"/>
          <w:sz w:val="24"/>
          <w:szCs w:val="24"/>
        </w:rPr>
        <w:t>,</w:t>
      </w:r>
      <w:r>
        <w:rPr>
          <w:rFonts w:ascii="Times New Roman" w:hAnsi="Times New Roman" w:cs="Times New Roman"/>
          <w:sz w:val="24"/>
          <w:szCs w:val="24"/>
        </w:rPr>
        <w:t xml:space="preserve"> remotely (the “Employee”) must fill out a</w:t>
      </w:r>
      <w:r w:rsidR="0060348E">
        <w:rPr>
          <w:rFonts w:ascii="Times New Roman" w:hAnsi="Times New Roman" w:cs="Times New Roman"/>
          <w:sz w:val="24"/>
          <w:szCs w:val="24"/>
        </w:rPr>
        <w:t xml:space="preserve"> Company Authorization Form </w:t>
      </w:r>
      <w:r>
        <w:rPr>
          <w:rFonts w:ascii="Times New Roman" w:hAnsi="Times New Roman" w:cs="Times New Roman"/>
          <w:sz w:val="24"/>
          <w:szCs w:val="24"/>
        </w:rPr>
        <w:t>for Remote Work</w:t>
      </w:r>
      <w:r w:rsidR="0060348E">
        <w:rPr>
          <w:rFonts w:ascii="Times New Roman" w:hAnsi="Times New Roman" w:cs="Times New Roman"/>
          <w:sz w:val="24"/>
          <w:szCs w:val="24"/>
        </w:rPr>
        <w:t xml:space="preserve"> and Access</w:t>
      </w:r>
      <w:r w:rsidR="006C3117">
        <w:rPr>
          <w:rFonts w:ascii="Times New Roman" w:hAnsi="Times New Roman" w:cs="Times New Roman"/>
          <w:sz w:val="24"/>
          <w:szCs w:val="24"/>
        </w:rPr>
        <w:t xml:space="preserve"> (the “RA Form”)</w:t>
      </w:r>
      <w:r>
        <w:rPr>
          <w:rFonts w:ascii="Times New Roman" w:hAnsi="Times New Roman" w:cs="Times New Roman"/>
          <w:sz w:val="24"/>
          <w:szCs w:val="24"/>
        </w:rPr>
        <w:t xml:space="preserve">, stating a duration of time for the remote work and a reason or reasons for working remotely.  If </w:t>
      </w:r>
      <w:r w:rsidR="0060348E">
        <w:rPr>
          <w:rFonts w:ascii="Times New Roman" w:hAnsi="Times New Roman" w:cs="Times New Roman"/>
          <w:sz w:val="24"/>
          <w:szCs w:val="24"/>
        </w:rPr>
        <w:t xml:space="preserve">the Employee’s voluntary request is </w:t>
      </w:r>
      <w:r>
        <w:rPr>
          <w:rFonts w:ascii="Times New Roman" w:hAnsi="Times New Roman" w:cs="Times New Roman"/>
          <w:sz w:val="24"/>
          <w:szCs w:val="24"/>
        </w:rPr>
        <w:t xml:space="preserve">approved, the employee must get express, written permission from the </w:t>
      </w:r>
      <w:r w:rsidR="00126C23">
        <w:rPr>
          <w:rFonts w:ascii="Times New Roman" w:hAnsi="Times New Roman" w:cs="Times New Roman"/>
          <w:sz w:val="24"/>
          <w:szCs w:val="24"/>
        </w:rPr>
        <w:t xml:space="preserve">Owner </w:t>
      </w:r>
      <w:r>
        <w:rPr>
          <w:rFonts w:ascii="Times New Roman" w:hAnsi="Times New Roman" w:cs="Times New Roman"/>
          <w:sz w:val="24"/>
          <w:szCs w:val="24"/>
        </w:rPr>
        <w:t xml:space="preserve">or the </w:t>
      </w:r>
      <w:r w:rsidR="0060348E">
        <w:rPr>
          <w:rFonts w:ascii="Times New Roman" w:hAnsi="Times New Roman" w:cs="Times New Roman"/>
          <w:sz w:val="24"/>
          <w:szCs w:val="24"/>
        </w:rPr>
        <w:t>[</w:t>
      </w:r>
      <w:r w:rsidR="00126C23">
        <w:rPr>
          <w:rFonts w:ascii="Times New Roman" w:hAnsi="Times New Roman" w:cs="Times New Roman"/>
          <w:sz w:val="24"/>
          <w:szCs w:val="24"/>
        </w:rPr>
        <w:t>MANAGER</w:t>
      </w:r>
      <w:r w:rsidR="0060348E">
        <w:rPr>
          <w:rFonts w:ascii="Times New Roman" w:hAnsi="Times New Roman" w:cs="Times New Roman"/>
          <w:sz w:val="24"/>
          <w:szCs w:val="24"/>
        </w:rPr>
        <w:t>]</w:t>
      </w:r>
      <w:r>
        <w:rPr>
          <w:rFonts w:ascii="Times New Roman" w:hAnsi="Times New Roman" w:cs="Times New Roman"/>
          <w:sz w:val="24"/>
          <w:szCs w:val="24"/>
        </w:rPr>
        <w:t xml:space="preserve"> of the Company to do so, and the approval </w:t>
      </w:r>
      <w:r w:rsidR="0060348E">
        <w:rPr>
          <w:rFonts w:ascii="Times New Roman" w:hAnsi="Times New Roman" w:cs="Times New Roman"/>
          <w:sz w:val="24"/>
          <w:szCs w:val="24"/>
        </w:rPr>
        <w:t xml:space="preserve">and the Form </w:t>
      </w:r>
      <w:r>
        <w:rPr>
          <w:rFonts w:ascii="Times New Roman" w:hAnsi="Times New Roman" w:cs="Times New Roman"/>
          <w:sz w:val="24"/>
          <w:szCs w:val="24"/>
        </w:rPr>
        <w:t>will be placed in the employee’s personnel file.</w:t>
      </w:r>
    </w:p>
    <w:p w14:paraId="29301ED4" w14:textId="0A30A9DA" w:rsidR="003B1493" w:rsidRPr="003B1493" w:rsidRDefault="003B1493" w:rsidP="003B1493">
      <w:pPr>
        <w:ind w:left="360"/>
        <w:rPr>
          <w:rFonts w:ascii="Times New Roman" w:hAnsi="Times New Roman" w:cs="Times New Roman"/>
          <w:i/>
          <w:iCs/>
          <w:sz w:val="24"/>
          <w:szCs w:val="24"/>
        </w:rPr>
      </w:pPr>
      <w:r w:rsidRPr="003B1493">
        <w:rPr>
          <w:rFonts w:ascii="Times New Roman" w:hAnsi="Times New Roman" w:cs="Times New Roman"/>
          <w:i/>
          <w:iCs/>
          <w:sz w:val="24"/>
          <w:szCs w:val="24"/>
        </w:rPr>
        <w:t>While working remotely</w:t>
      </w:r>
      <w:r w:rsidR="004D5583">
        <w:rPr>
          <w:rFonts w:ascii="Times New Roman" w:hAnsi="Times New Roman" w:cs="Times New Roman"/>
          <w:i/>
          <w:iCs/>
          <w:sz w:val="24"/>
          <w:szCs w:val="24"/>
        </w:rPr>
        <w:t>, Employee must comply with ALL of the following</w:t>
      </w:r>
      <w:r w:rsidRPr="003B1493">
        <w:rPr>
          <w:rFonts w:ascii="Times New Roman" w:hAnsi="Times New Roman" w:cs="Times New Roman"/>
          <w:i/>
          <w:iCs/>
          <w:sz w:val="24"/>
          <w:szCs w:val="24"/>
        </w:rPr>
        <w:t>:</w:t>
      </w:r>
    </w:p>
    <w:p w14:paraId="0DC6908E" w14:textId="42AF1931" w:rsidR="000C709D" w:rsidRDefault="00FF6C1D" w:rsidP="00EB3051">
      <w:pPr>
        <w:pStyle w:val="ListParagraph"/>
        <w:numPr>
          <w:ilvl w:val="0"/>
          <w:numId w:val="14"/>
        </w:numPr>
        <w:spacing w:before="120" w:after="120" w:line="240" w:lineRule="auto"/>
        <w:contextualSpacing w:val="0"/>
        <w:rPr>
          <w:rFonts w:ascii="Times New Roman" w:hAnsi="Times New Roman" w:cs="Times New Roman"/>
          <w:sz w:val="24"/>
          <w:szCs w:val="24"/>
        </w:rPr>
      </w:pPr>
      <w:r w:rsidRPr="00FF6C1D">
        <w:rPr>
          <w:rFonts w:ascii="Times New Roman" w:hAnsi="Times New Roman" w:cs="Times New Roman"/>
          <w:sz w:val="24"/>
          <w:szCs w:val="24"/>
        </w:rPr>
        <w:t xml:space="preserve">Employee must follow all usual work policies and procedures in the </w:t>
      </w:r>
      <w:r w:rsidR="003B1493">
        <w:rPr>
          <w:rFonts w:ascii="Times New Roman" w:hAnsi="Times New Roman" w:cs="Times New Roman"/>
          <w:sz w:val="24"/>
          <w:szCs w:val="24"/>
        </w:rPr>
        <w:t xml:space="preserve">Company’s </w:t>
      </w:r>
      <w:r w:rsidRPr="00FF6C1D">
        <w:rPr>
          <w:rFonts w:ascii="Times New Roman" w:hAnsi="Times New Roman" w:cs="Times New Roman"/>
          <w:sz w:val="24"/>
          <w:szCs w:val="24"/>
        </w:rPr>
        <w:t xml:space="preserve">Employee Handbook, including </w:t>
      </w:r>
      <w:r w:rsidR="003B1493">
        <w:rPr>
          <w:rFonts w:ascii="Times New Roman" w:hAnsi="Times New Roman" w:cs="Times New Roman"/>
          <w:sz w:val="24"/>
          <w:szCs w:val="24"/>
        </w:rPr>
        <w:t xml:space="preserve">but not limited to </w:t>
      </w:r>
      <w:r w:rsidRPr="00FF6C1D">
        <w:rPr>
          <w:rFonts w:ascii="Times New Roman" w:hAnsi="Times New Roman" w:cs="Times New Roman"/>
          <w:sz w:val="24"/>
          <w:szCs w:val="24"/>
        </w:rPr>
        <w:t>the</w:t>
      </w:r>
      <w:r w:rsidR="003B1493">
        <w:rPr>
          <w:rFonts w:ascii="Times New Roman" w:hAnsi="Times New Roman" w:cs="Times New Roman"/>
          <w:sz w:val="24"/>
          <w:szCs w:val="24"/>
        </w:rPr>
        <w:t xml:space="preserve"> Timekeeping Policy,</w:t>
      </w:r>
      <w:r w:rsidRPr="00FF6C1D">
        <w:rPr>
          <w:rFonts w:ascii="Times New Roman" w:hAnsi="Times New Roman" w:cs="Times New Roman"/>
          <w:sz w:val="24"/>
          <w:szCs w:val="24"/>
        </w:rPr>
        <w:t xml:space="preserve"> </w:t>
      </w:r>
      <w:r>
        <w:rPr>
          <w:rFonts w:ascii="Times New Roman" w:hAnsi="Times New Roman" w:cs="Times New Roman"/>
          <w:sz w:val="24"/>
          <w:szCs w:val="24"/>
        </w:rPr>
        <w:t>S</w:t>
      </w:r>
      <w:r w:rsidRPr="00FF6C1D">
        <w:rPr>
          <w:rFonts w:ascii="Times New Roman" w:hAnsi="Times New Roman" w:cs="Times New Roman"/>
          <w:sz w:val="24"/>
          <w:szCs w:val="24"/>
        </w:rPr>
        <w:t xml:space="preserve">oftware </w:t>
      </w:r>
      <w:r>
        <w:rPr>
          <w:rFonts w:ascii="Times New Roman" w:hAnsi="Times New Roman" w:cs="Times New Roman"/>
          <w:sz w:val="24"/>
          <w:szCs w:val="24"/>
        </w:rPr>
        <w:t>U</w:t>
      </w:r>
      <w:r w:rsidRPr="00FF6C1D">
        <w:rPr>
          <w:rFonts w:ascii="Times New Roman" w:hAnsi="Times New Roman" w:cs="Times New Roman"/>
          <w:sz w:val="24"/>
          <w:szCs w:val="24"/>
        </w:rPr>
        <w:t xml:space="preserve">sage </w:t>
      </w:r>
      <w:r>
        <w:rPr>
          <w:rFonts w:ascii="Times New Roman" w:hAnsi="Times New Roman" w:cs="Times New Roman"/>
          <w:sz w:val="24"/>
          <w:szCs w:val="24"/>
        </w:rPr>
        <w:t>P</w:t>
      </w:r>
      <w:r w:rsidRPr="00FF6C1D">
        <w:rPr>
          <w:rFonts w:ascii="Times New Roman" w:hAnsi="Times New Roman" w:cs="Times New Roman"/>
          <w:sz w:val="24"/>
          <w:szCs w:val="24"/>
        </w:rPr>
        <w:t xml:space="preserve">olicy, </w:t>
      </w:r>
      <w:r>
        <w:rPr>
          <w:rFonts w:ascii="Times New Roman" w:hAnsi="Times New Roman" w:cs="Times New Roman"/>
          <w:sz w:val="24"/>
          <w:szCs w:val="24"/>
        </w:rPr>
        <w:t>C</w:t>
      </w:r>
      <w:r w:rsidRPr="00FF6C1D">
        <w:rPr>
          <w:rFonts w:ascii="Times New Roman" w:hAnsi="Times New Roman" w:cs="Times New Roman"/>
          <w:sz w:val="24"/>
          <w:szCs w:val="24"/>
        </w:rPr>
        <w:t xml:space="preserve">onfidentiality, </w:t>
      </w:r>
      <w:r>
        <w:rPr>
          <w:rFonts w:ascii="Times New Roman" w:hAnsi="Times New Roman" w:cs="Times New Roman"/>
          <w:sz w:val="24"/>
          <w:szCs w:val="24"/>
        </w:rPr>
        <w:t>N</w:t>
      </w:r>
      <w:r w:rsidRPr="00FF6C1D">
        <w:rPr>
          <w:rFonts w:ascii="Times New Roman" w:hAnsi="Times New Roman" w:cs="Times New Roman"/>
          <w:sz w:val="24"/>
          <w:szCs w:val="24"/>
        </w:rPr>
        <w:t>on-</w:t>
      </w:r>
      <w:r>
        <w:rPr>
          <w:rFonts w:ascii="Times New Roman" w:hAnsi="Times New Roman" w:cs="Times New Roman"/>
          <w:sz w:val="24"/>
          <w:szCs w:val="24"/>
        </w:rPr>
        <w:t>D</w:t>
      </w:r>
      <w:r w:rsidRPr="00FF6C1D">
        <w:rPr>
          <w:rFonts w:ascii="Times New Roman" w:hAnsi="Times New Roman" w:cs="Times New Roman"/>
          <w:sz w:val="24"/>
          <w:szCs w:val="24"/>
        </w:rPr>
        <w:t>isclosure, etc.</w:t>
      </w:r>
    </w:p>
    <w:p w14:paraId="492819A2" w14:textId="02A4DF7C" w:rsidR="00FF6C1D" w:rsidRPr="00EB3051" w:rsidRDefault="000C709D" w:rsidP="00EB3051">
      <w:pPr>
        <w:pStyle w:val="ListParagraph"/>
        <w:widowControl w:val="0"/>
        <w:numPr>
          <w:ilvl w:val="0"/>
          <w:numId w:val="14"/>
        </w:numPr>
        <w:spacing w:before="120" w:after="120" w:line="240" w:lineRule="auto"/>
        <w:contextualSpacing w:val="0"/>
        <w:rPr>
          <w:rFonts w:ascii="Times New Roman" w:eastAsiaTheme="minorEastAsia" w:hAnsi="Times New Roman" w:cs="Times New Roman"/>
          <w:sz w:val="24"/>
          <w:szCs w:val="24"/>
        </w:rPr>
      </w:pPr>
      <w:r w:rsidRPr="00EB3051">
        <w:rPr>
          <w:rFonts w:ascii="Times New Roman" w:hAnsi="Times New Roman" w:cs="Times New Roman"/>
          <w:sz w:val="24"/>
          <w:szCs w:val="24"/>
        </w:rPr>
        <w:t xml:space="preserve">Employee may be asked to sign a separate copy of </w:t>
      </w:r>
      <w:r w:rsidR="00A871C9" w:rsidRPr="00EB3051">
        <w:rPr>
          <w:rFonts w:ascii="Times New Roman" w:hAnsi="Times New Roman" w:cs="Times New Roman"/>
          <w:sz w:val="24"/>
          <w:szCs w:val="24"/>
        </w:rPr>
        <w:t xml:space="preserve">a </w:t>
      </w:r>
      <w:r w:rsidRPr="00EB3051">
        <w:rPr>
          <w:rFonts w:ascii="Times New Roman" w:hAnsi="Times New Roman" w:cs="Times New Roman"/>
          <w:sz w:val="24"/>
          <w:szCs w:val="24"/>
        </w:rPr>
        <w:t>Company Confidentiality and Proprietary Information Policy or a similar Agreement, to confirm the secure use of our Company’s and our clients’ information during remote access.</w:t>
      </w:r>
    </w:p>
    <w:p w14:paraId="2E31FCBF" w14:textId="435B286D" w:rsidR="00FF6C1D" w:rsidRPr="00EB3051" w:rsidRDefault="00FF6C1D" w:rsidP="003357B4">
      <w:pPr>
        <w:pStyle w:val="ListParagraph"/>
        <w:widowControl w:val="0"/>
        <w:numPr>
          <w:ilvl w:val="0"/>
          <w:numId w:val="14"/>
        </w:numPr>
        <w:spacing w:before="120" w:after="120" w:line="240" w:lineRule="auto"/>
        <w:contextualSpacing w:val="0"/>
        <w:rPr>
          <w:rFonts w:ascii="Times New Roman" w:eastAsiaTheme="minorEastAsia" w:hAnsi="Times New Roman" w:cs="Times New Roman"/>
          <w:sz w:val="24"/>
          <w:szCs w:val="24"/>
        </w:rPr>
      </w:pPr>
      <w:r w:rsidRPr="00EB3051">
        <w:rPr>
          <w:rFonts w:ascii="Times New Roman" w:eastAsiaTheme="minorEastAsia" w:hAnsi="Times New Roman" w:cs="Times New Roman"/>
          <w:sz w:val="24"/>
          <w:szCs w:val="24"/>
        </w:rPr>
        <w:t>Employee must track and record hours worked in the same manner required as when working at the regular Company worksite</w:t>
      </w:r>
      <w:r w:rsidR="000C709D" w:rsidRPr="00EB3051">
        <w:rPr>
          <w:rFonts w:ascii="Times New Roman" w:eastAsiaTheme="minorEastAsia" w:hAnsi="Times New Roman" w:cs="Times New Roman"/>
          <w:sz w:val="24"/>
          <w:szCs w:val="24"/>
        </w:rPr>
        <w:t xml:space="preserve"> – on Company time records</w:t>
      </w:r>
      <w:r w:rsidR="004D5583">
        <w:rPr>
          <w:rFonts w:ascii="Times New Roman" w:eastAsiaTheme="minorEastAsia" w:hAnsi="Times New Roman" w:cs="Times New Roman"/>
          <w:sz w:val="24"/>
          <w:szCs w:val="24"/>
        </w:rPr>
        <w:t>.</w:t>
      </w:r>
    </w:p>
    <w:p w14:paraId="4DD86636" w14:textId="528C812F" w:rsidR="00FF6C1D" w:rsidRPr="00EB3051" w:rsidRDefault="00FF6C1D" w:rsidP="0032739E">
      <w:pPr>
        <w:pStyle w:val="ListParagraph"/>
        <w:widowControl w:val="0"/>
        <w:numPr>
          <w:ilvl w:val="0"/>
          <w:numId w:val="14"/>
        </w:numPr>
        <w:spacing w:before="120" w:after="120" w:line="240" w:lineRule="auto"/>
        <w:contextualSpacing w:val="0"/>
        <w:rPr>
          <w:rFonts w:ascii="Times New Roman" w:eastAsiaTheme="minorEastAsia" w:hAnsi="Times New Roman" w:cs="Times New Roman"/>
          <w:sz w:val="24"/>
          <w:szCs w:val="24"/>
        </w:rPr>
      </w:pPr>
      <w:r w:rsidRPr="00EB3051">
        <w:rPr>
          <w:rFonts w:ascii="Times New Roman" w:eastAsiaTheme="minorEastAsia" w:hAnsi="Times New Roman" w:cs="Times New Roman"/>
          <w:sz w:val="24"/>
          <w:szCs w:val="24"/>
        </w:rPr>
        <w:t xml:space="preserve">Employee is not permitted to work overtime unless expressly approved in advance by the </w:t>
      </w:r>
      <w:r w:rsidR="00126C23" w:rsidRPr="00EB3051">
        <w:rPr>
          <w:rFonts w:ascii="Times New Roman" w:eastAsiaTheme="minorEastAsia" w:hAnsi="Times New Roman" w:cs="Times New Roman"/>
          <w:sz w:val="24"/>
          <w:szCs w:val="24"/>
        </w:rPr>
        <w:t xml:space="preserve">Owner </w:t>
      </w:r>
      <w:r w:rsidR="003B1493" w:rsidRPr="00EB3051">
        <w:rPr>
          <w:rFonts w:ascii="Times New Roman" w:eastAsiaTheme="minorEastAsia" w:hAnsi="Times New Roman" w:cs="Times New Roman"/>
          <w:sz w:val="24"/>
          <w:szCs w:val="24"/>
        </w:rPr>
        <w:t xml:space="preserve">or </w:t>
      </w:r>
      <w:r w:rsidR="0060348E" w:rsidRPr="00EB3051">
        <w:rPr>
          <w:rFonts w:ascii="Times New Roman" w:eastAsiaTheme="minorEastAsia" w:hAnsi="Times New Roman" w:cs="Times New Roman"/>
          <w:sz w:val="24"/>
          <w:szCs w:val="24"/>
        </w:rPr>
        <w:t>[</w:t>
      </w:r>
      <w:r w:rsidR="00126C23" w:rsidRPr="00EB3051">
        <w:rPr>
          <w:rFonts w:ascii="Times New Roman" w:eastAsiaTheme="minorEastAsia" w:hAnsi="Times New Roman" w:cs="Times New Roman"/>
          <w:sz w:val="24"/>
          <w:szCs w:val="24"/>
        </w:rPr>
        <w:t>MANAGER</w:t>
      </w:r>
      <w:r w:rsidR="0060348E" w:rsidRPr="00EB3051">
        <w:rPr>
          <w:rFonts w:ascii="Times New Roman" w:eastAsiaTheme="minorEastAsia" w:hAnsi="Times New Roman" w:cs="Times New Roman"/>
          <w:sz w:val="24"/>
          <w:szCs w:val="24"/>
        </w:rPr>
        <w:t>]</w:t>
      </w:r>
      <w:r w:rsidR="004D5583">
        <w:rPr>
          <w:rFonts w:ascii="Times New Roman" w:eastAsiaTheme="minorEastAsia" w:hAnsi="Times New Roman" w:cs="Times New Roman"/>
          <w:sz w:val="24"/>
          <w:szCs w:val="24"/>
        </w:rPr>
        <w:t>.</w:t>
      </w:r>
    </w:p>
    <w:p w14:paraId="10D505C5" w14:textId="3123306C" w:rsidR="00FF6C1D" w:rsidRPr="00EB3051" w:rsidRDefault="00FF6C1D" w:rsidP="00EA472A">
      <w:pPr>
        <w:pStyle w:val="ListParagraph"/>
        <w:widowControl w:val="0"/>
        <w:numPr>
          <w:ilvl w:val="0"/>
          <w:numId w:val="14"/>
        </w:numPr>
        <w:spacing w:before="120" w:after="120" w:line="240" w:lineRule="auto"/>
        <w:contextualSpacing w:val="0"/>
        <w:rPr>
          <w:rFonts w:ascii="Times New Roman" w:eastAsiaTheme="minorEastAsia" w:hAnsi="Times New Roman" w:cs="Times New Roman"/>
          <w:sz w:val="24"/>
          <w:szCs w:val="24"/>
        </w:rPr>
      </w:pPr>
      <w:r w:rsidRPr="00EB3051">
        <w:rPr>
          <w:rFonts w:ascii="Times New Roman" w:eastAsiaTheme="minorEastAsia" w:hAnsi="Times New Roman" w:cs="Times New Roman"/>
          <w:sz w:val="24"/>
          <w:szCs w:val="24"/>
        </w:rPr>
        <w:t>Employee must take compliant meals and rest breaks</w:t>
      </w:r>
      <w:r w:rsidR="003B1493" w:rsidRPr="00EB3051">
        <w:rPr>
          <w:rFonts w:ascii="Times New Roman" w:eastAsiaTheme="minorEastAsia" w:hAnsi="Times New Roman" w:cs="Times New Roman"/>
          <w:sz w:val="24"/>
          <w:szCs w:val="24"/>
        </w:rPr>
        <w:t xml:space="preserve"> at the remote location, and record them accurately</w:t>
      </w:r>
      <w:r w:rsidR="000C709D" w:rsidRPr="00EB3051">
        <w:rPr>
          <w:rFonts w:ascii="Times New Roman" w:eastAsiaTheme="minorEastAsia" w:hAnsi="Times New Roman" w:cs="Times New Roman"/>
          <w:sz w:val="24"/>
          <w:szCs w:val="24"/>
        </w:rPr>
        <w:t xml:space="preserve"> on Company time records</w:t>
      </w:r>
      <w:r w:rsidR="004D5583">
        <w:rPr>
          <w:rFonts w:ascii="Times New Roman" w:eastAsiaTheme="minorEastAsia" w:hAnsi="Times New Roman" w:cs="Times New Roman"/>
          <w:sz w:val="24"/>
          <w:szCs w:val="24"/>
        </w:rPr>
        <w:t>.</w:t>
      </w:r>
    </w:p>
    <w:p w14:paraId="5299ACEB" w14:textId="1F0ECD19" w:rsidR="00FF6C1D" w:rsidRPr="00EB3051" w:rsidRDefault="00FF6C1D" w:rsidP="009013C3">
      <w:pPr>
        <w:pStyle w:val="ListParagraph"/>
        <w:numPr>
          <w:ilvl w:val="0"/>
          <w:numId w:val="14"/>
        </w:numPr>
        <w:spacing w:before="120" w:after="120" w:line="240" w:lineRule="auto"/>
        <w:contextualSpacing w:val="0"/>
        <w:rPr>
          <w:rFonts w:ascii="Times New Roman" w:eastAsiaTheme="minorEastAsia" w:hAnsi="Times New Roman" w:cs="Times New Roman"/>
          <w:sz w:val="24"/>
          <w:szCs w:val="24"/>
        </w:rPr>
      </w:pPr>
      <w:r w:rsidRPr="00EB3051">
        <w:rPr>
          <w:rFonts w:ascii="Times New Roman" w:eastAsiaTheme="minorEastAsia" w:hAnsi="Times New Roman" w:cs="Times New Roman"/>
          <w:sz w:val="24"/>
          <w:szCs w:val="24"/>
        </w:rPr>
        <w:t>Employee agrees that all obligations, responsibilities, terms, and conditions of employment with the Company remain unchanged, except those obligations and responsibilities specifically addressed in this Policy</w:t>
      </w:r>
      <w:r w:rsidR="004D5583">
        <w:rPr>
          <w:rFonts w:ascii="Times New Roman" w:eastAsiaTheme="minorEastAsia" w:hAnsi="Times New Roman" w:cs="Times New Roman"/>
          <w:sz w:val="24"/>
          <w:szCs w:val="24"/>
        </w:rPr>
        <w:t>.</w:t>
      </w:r>
    </w:p>
    <w:p w14:paraId="54E332EC" w14:textId="289A2999" w:rsidR="00FF6C1D" w:rsidRPr="00EB3051" w:rsidRDefault="00FF6C1D" w:rsidP="00614ABA">
      <w:pPr>
        <w:pStyle w:val="ListParagraph"/>
        <w:numPr>
          <w:ilvl w:val="0"/>
          <w:numId w:val="14"/>
        </w:numPr>
        <w:spacing w:before="120" w:after="120" w:line="240" w:lineRule="auto"/>
        <w:contextualSpacing w:val="0"/>
        <w:rPr>
          <w:rFonts w:ascii="Times New Roman" w:eastAsiaTheme="minorEastAsia" w:hAnsi="Times New Roman" w:cs="Times New Roman"/>
          <w:sz w:val="24"/>
          <w:szCs w:val="24"/>
        </w:rPr>
      </w:pPr>
      <w:r w:rsidRPr="00EB3051">
        <w:rPr>
          <w:rFonts w:ascii="Times New Roman" w:eastAsiaTheme="minorEastAsia" w:hAnsi="Times New Roman" w:cs="Times New Roman"/>
          <w:sz w:val="24"/>
          <w:szCs w:val="24"/>
        </w:rPr>
        <w:t xml:space="preserve">Employee is required to work </w:t>
      </w:r>
      <w:r w:rsidR="00743E21" w:rsidRPr="00EB3051">
        <w:rPr>
          <w:rFonts w:ascii="Times New Roman" w:eastAsiaTheme="minorEastAsia" w:hAnsi="Times New Roman" w:cs="Times New Roman"/>
          <w:sz w:val="24"/>
          <w:szCs w:val="24"/>
        </w:rPr>
        <w:t xml:space="preserve">the </w:t>
      </w:r>
      <w:r w:rsidRPr="00EB3051">
        <w:rPr>
          <w:rFonts w:ascii="Times New Roman" w:eastAsiaTheme="minorEastAsia" w:hAnsi="Times New Roman" w:cs="Times New Roman"/>
          <w:sz w:val="24"/>
          <w:szCs w:val="24"/>
        </w:rPr>
        <w:t xml:space="preserve">prescribed schedule and should not be distracted </w:t>
      </w:r>
      <w:r w:rsidR="000C709D" w:rsidRPr="00EB3051">
        <w:rPr>
          <w:rFonts w:ascii="Times New Roman" w:eastAsiaTheme="minorEastAsia" w:hAnsi="Times New Roman" w:cs="Times New Roman"/>
          <w:sz w:val="24"/>
          <w:szCs w:val="24"/>
        </w:rPr>
        <w:t xml:space="preserve">in the remote location </w:t>
      </w:r>
      <w:r w:rsidRPr="00EB3051">
        <w:rPr>
          <w:rFonts w:ascii="Times New Roman" w:eastAsiaTheme="minorEastAsia" w:hAnsi="Times New Roman" w:cs="Times New Roman"/>
          <w:sz w:val="24"/>
          <w:szCs w:val="24"/>
        </w:rPr>
        <w:t>by  child- or elder-care issues</w:t>
      </w:r>
      <w:r w:rsidR="003B1493" w:rsidRPr="00EB3051">
        <w:rPr>
          <w:rFonts w:ascii="Times New Roman" w:eastAsiaTheme="minorEastAsia" w:hAnsi="Times New Roman" w:cs="Times New Roman"/>
          <w:sz w:val="24"/>
          <w:szCs w:val="24"/>
        </w:rPr>
        <w:t>, or other distractions,</w:t>
      </w:r>
      <w:r w:rsidRPr="00EB3051">
        <w:rPr>
          <w:rFonts w:ascii="Times New Roman" w:eastAsiaTheme="minorEastAsia" w:hAnsi="Times New Roman" w:cs="Times New Roman"/>
          <w:sz w:val="24"/>
          <w:szCs w:val="24"/>
        </w:rPr>
        <w:t xml:space="preserve"> while working</w:t>
      </w:r>
      <w:r w:rsidR="003B1493" w:rsidRPr="00EB3051">
        <w:rPr>
          <w:rFonts w:ascii="Times New Roman" w:eastAsiaTheme="minorEastAsia" w:hAnsi="Times New Roman" w:cs="Times New Roman"/>
          <w:sz w:val="24"/>
          <w:szCs w:val="24"/>
        </w:rPr>
        <w:t xml:space="preserve"> for the Company</w:t>
      </w:r>
      <w:r w:rsidR="004D5583">
        <w:rPr>
          <w:rFonts w:ascii="Times New Roman" w:eastAsiaTheme="minorEastAsia" w:hAnsi="Times New Roman" w:cs="Times New Roman"/>
          <w:sz w:val="24"/>
          <w:szCs w:val="24"/>
        </w:rPr>
        <w:t>.</w:t>
      </w:r>
    </w:p>
    <w:p w14:paraId="32099B65" w14:textId="6B1214BB" w:rsidR="00FF6C1D" w:rsidRPr="00EB3051" w:rsidRDefault="00FF6C1D" w:rsidP="00FA6FC1">
      <w:pPr>
        <w:pStyle w:val="ListParagraph"/>
        <w:widowControl w:val="0"/>
        <w:numPr>
          <w:ilvl w:val="0"/>
          <w:numId w:val="14"/>
        </w:numPr>
        <w:spacing w:before="120" w:after="120" w:line="240" w:lineRule="auto"/>
        <w:contextualSpacing w:val="0"/>
        <w:rPr>
          <w:rFonts w:ascii="Times New Roman" w:eastAsiaTheme="minorEastAsia" w:hAnsi="Times New Roman" w:cs="Times New Roman"/>
          <w:sz w:val="24"/>
          <w:szCs w:val="24"/>
        </w:rPr>
      </w:pPr>
      <w:r w:rsidRPr="00EB3051">
        <w:rPr>
          <w:rFonts w:ascii="Times New Roman" w:eastAsiaTheme="minorEastAsia" w:hAnsi="Times New Roman" w:cs="Times New Roman"/>
          <w:sz w:val="24"/>
          <w:szCs w:val="24"/>
        </w:rPr>
        <w:t>Employee must create a specific</w:t>
      </w:r>
      <w:r w:rsidR="000C709D" w:rsidRPr="00EB3051">
        <w:rPr>
          <w:rFonts w:ascii="Times New Roman" w:eastAsiaTheme="minorEastAsia" w:hAnsi="Times New Roman" w:cs="Times New Roman"/>
          <w:sz w:val="24"/>
          <w:szCs w:val="24"/>
        </w:rPr>
        <w:t>, workable</w:t>
      </w:r>
      <w:r w:rsidRPr="00EB3051">
        <w:rPr>
          <w:rFonts w:ascii="Times New Roman" w:eastAsiaTheme="minorEastAsia" w:hAnsi="Times New Roman" w:cs="Times New Roman"/>
          <w:sz w:val="24"/>
          <w:szCs w:val="24"/>
        </w:rPr>
        <w:t xml:space="preserve"> </w:t>
      </w:r>
      <w:r w:rsidR="000C709D" w:rsidRPr="00EB3051">
        <w:rPr>
          <w:rFonts w:ascii="Times New Roman" w:eastAsiaTheme="minorEastAsia" w:hAnsi="Times New Roman" w:cs="Times New Roman"/>
          <w:sz w:val="24"/>
          <w:szCs w:val="24"/>
        </w:rPr>
        <w:t xml:space="preserve">remote </w:t>
      </w:r>
      <w:r w:rsidRPr="00EB3051">
        <w:rPr>
          <w:rFonts w:ascii="Times New Roman" w:eastAsiaTheme="minorEastAsia" w:hAnsi="Times New Roman" w:cs="Times New Roman"/>
          <w:sz w:val="24"/>
          <w:szCs w:val="24"/>
        </w:rPr>
        <w:t xml:space="preserve">workspace and submit photos of that workplace to the </w:t>
      </w:r>
      <w:r w:rsidR="00126C23" w:rsidRPr="00EB3051">
        <w:rPr>
          <w:rFonts w:ascii="Times New Roman" w:eastAsiaTheme="minorEastAsia" w:hAnsi="Times New Roman" w:cs="Times New Roman"/>
          <w:sz w:val="24"/>
          <w:szCs w:val="24"/>
        </w:rPr>
        <w:t xml:space="preserve">Owner </w:t>
      </w:r>
      <w:r w:rsidR="003B1493" w:rsidRPr="00EB3051">
        <w:rPr>
          <w:rFonts w:ascii="Times New Roman" w:eastAsiaTheme="minorEastAsia" w:hAnsi="Times New Roman" w:cs="Times New Roman"/>
          <w:sz w:val="24"/>
          <w:szCs w:val="24"/>
        </w:rPr>
        <w:t xml:space="preserve">or </w:t>
      </w:r>
      <w:r w:rsidR="004D5583">
        <w:rPr>
          <w:rFonts w:ascii="Times New Roman" w:eastAsiaTheme="minorEastAsia" w:hAnsi="Times New Roman" w:cs="Times New Roman"/>
          <w:sz w:val="24"/>
          <w:szCs w:val="24"/>
        </w:rPr>
        <w:t>[</w:t>
      </w:r>
      <w:r w:rsidR="00126C23" w:rsidRPr="00EB3051">
        <w:rPr>
          <w:rFonts w:ascii="Times New Roman" w:eastAsiaTheme="minorEastAsia" w:hAnsi="Times New Roman" w:cs="Times New Roman"/>
          <w:sz w:val="24"/>
          <w:szCs w:val="24"/>
        </w:rPr>
        <w:t>MANAGER</w:t>
      </w:r>
      <w:r w:rsidR="004D5583">
        <w:rPr>
          <w:rFonts w:ascii="Times New Roman" w:eastAsiaTheme="minorEastAsia" w:hAnsi="Times New Roman" w:cs="Times New Roman"/>
          <w:sz w:val="24"/>
          <w:szCs w:val="24"/>
        </w:rPr>
        <w:t>]</w:t>
      </w:r>
      <w:r w:rsidR="003B1493" w:rsidRPr="00EB3051">
        <w:rPr>
          <w:rFonts w:ascii="Times New Roman" w:eastAsiaTheme="minorEastAsia" w:hAnsi="Times New Roman" w:cs="Times New Roman"/>
          <w:sz w:val="24"/>
          <w:szCs w:val="24"/>
        </w:rPr>
        <w:t xml:space="preserve"> </w:t>
      </w:r>
      <w:r w:rsidRPr="00EB3051">
        <w:rPr>
          <w:rFonts w:ascii="Times New Roman" w:eastAsiaTheme="minorEastAsia" w:hAnsi="Times New Roman" w:cs="Times New Roman"/>
          <w:sz w:val="24"/>
          <w:szCs w:val="24"/>
        </w:rPr>
        <w:t>on the first day when remote work begins</w:t>
      </w:r>
      <w:r w:rsidR="004D5583">
        <w:rPr>
          <w:rFonts w:ascii="Times New Roman" w:eastAsiaTheme="minorEastAsia" w:hAnsi="Times New Roman" w:cs="Times New Roman"/>
          <w:sz w:val="24"/>
          <w:szCs w:val="24"/>
        </w:rPr>
        <w:t>.</w:t>
      </w:r>
    </w:p>
    <w:p w14:paraId="687FAA62" w14:textId="3A50C6EA" w:rsidR="00FF6C1D" w:rsidRPr="00EB3051" w:rsidRDefault="00FF6C1D" w:rsidP="00FA1D05">
      <w:pPr>
        <w:pStyle w:val="ListParagraph"/>
        <w:widowControl w:val="0"/>
        <w:numPr>
          <w:ilvl w:val="0"/>
          <w:numId w:val="14"/>
        </w:numPr>
        <w:spacing w:before="120" w:after="120" w:line="240" w:lineRule="auto"/>
        <w:contextualSpacing w:val="0"/>
        <w:rPr>
          <w:rFonts w:ascii="Times New Roman" w:eastAsiaTheme="minorEastAsia" w:hAnsi="Times New Roman" w:cs="Times New Roman"/>
          <w:sz w:val="24"/>
          <w:szCs w:val="24"/>
        </w:rPr>
      </w:pPr>
      <w:r w:rsidRPr="00EB3051">
        <w:rPr>
          <w:rFonts w:ascii="Times New Roman" w:hAnsi="Times New Roman" w:cs="Times New Roman"/>
          <w:sz w:val="24"/>
          <w:szCs w:val="24"/>
        </w:rPr>
        <w:t xml:space="preserve">Employee agrees to maintain a work environment that is ergonomically sound, clean, safe, and </w:t>
      </w:r>
      <w:r w:rsidRPr="00EB3051">
        <w:rPr>
          <w:rFonts w:ascii="Times New Roman" w:hAnsi="Times New Roman" w:cs="Times New Roman"/>
          <w:sz w:val="24"/>
          <w:szCs w:val="24"/>
          <w:u w:val="single"/>
        </w:rPr>
        <w:t>free</w:t>
      </w:r>
      <w:r w:rsidRPr="00EB3051">
        <w:rPr>
          <w:rFonts w:ascii="Times New Roman" w:hAnsi="Times New Roman" w:cs="Times New Roman"/>
          <w:sz w:val="24"/>
          <w:szCs w:val="24"/>
        </w:rPr>
        <w:t xml:space="preserve"> of obstructions and hazardous </w:t>
      </w:r>
      <w:r w:rsidR="003B1493" w:rsidRPr="00EB3051">
        <w:rPr>
          <w:rFonts w:ascii="Times New Roman" w:hAnsi="Times New Roman" w:cs="Times New Roman"/>
          <w:sz w:val="24"/>
          <w:szCs w:val="24"/>
        </w:rPr>
        <w:t>condit</w:t>
      </w:r>
      <w:r w:rsidRPr="00EB3051">
        <w:rPr>
          <w:rFonts w:ascii="Times New Roman" w:hAnsi="Times New Roman" w:cs="Times New Roman"/>
          <w:sz w:val="24"/>
          <w:szCs w:val="24"/>
        </w:rPr>
        <w:t>ions</w:t>
      </w:r>
      <w:r w:rsidR="00443A34">
        <w:rPr>
          <w:rFonts w:ascii="Times New Roman" w:hAnsi="Times New Roman" w:cs="Times New Roman"/>
          <w:sz w:val="24"/>
          <w:szCs w:val="24"/>
        </w:rPr>
        <w:t xml:space="preserve">.  If Employee is not able to comply with this or any provision of this Policy, Employee will notify the Owner or [MANAGER] immediately. </w:t>
      </w:r>
    </w:p>
    <w:p w14:paraId="4021D8AD" w14:textId="10812B76" w:rsidR="00FF6C1D" w:rsidRPr="00EB3051" w:rsidRDefault="00FF6C1D" w:rsidP="00AB79D7">
      <w:pPr>
        <w:pStyle w:val="ListParagraph"/>
        <w:numPr>
          <w:ilvl w:val="0"/>
          <w:numId w:val="14"/>
        </w:numPr>
        <w:spacing w:before="120" w:after="120" w:line="240" w:lineRule="auto"/>
        <w:contextualSpacing w:val="0"/>
        <w:rPr>
          <w:rFonts w:ascii="Times New Roman" w:eastAsiaTheme="minorEastAsia" w:hAnsi="Times New Roman" w:cs="Times New Roman"/>
          <w:sz w:val="24"/>
          <w:szCs w:val="24"/>
        </w:rPr>
      </w:pPr>
      <w:r w:rsidRPr="00EB3051">
        <w:rPr>
          <w:rFonts w:ascii="Times New Roman" w:eastAsiaTheme="minorEastAsia" w:hAnsi="Times New Roman" w:cs="Times New Roman"/>
          <w:sz w:val="24"/>
          <w:szCs w:val="24"/>
        </w:rPr>
        <w:lastRenderedPageBreak/>
        <w:t>Employee agrees to report work-related injuries</w:t>
      </w:r>
      <w:r w:rsidR="00443A34">
        <w:rPr>
          <w:rFonts w:ascii="Times New Roman" w:eastAsiaTheme="minorEastAsia" w:hAnsi="Times New Roman" w:cs="Times New Roman"/>
          <w:sz w:val="24"/>
          <w:szCs w:val="24"/>
        </w:rPr>
        <w:t>, even if they occur at the alternate worksite,</w:t>
      </w:r>
      <w:r w:rsidRPr="00EB3051">
        <w:rPr>
          <w:rFonts w:ascii="Times New Roman" w:eastAsiaTheme="minorEastAsia" w:hAnsi="Times New Roman" w:cs="Times New Roman"/>
          <w:sz w:val="24"/>
          <w:szCs w:val="24"/>
        </w:rPr>
        <w:t xml:space="preserve"> to the </w:t>
      </w:r>
      <w:r w:rsidR="00126C23" w:rsidRPr="00EB3051">
        <w:rPr>
          <w:rFonts w:ascii="Times New Roman" w:eastAsiaTheme="minorEastAsia" w:hAnsi="Times New Roman" w:cs="Times New Roman"/>
          <w:sz w:val="24"/>
          <w:szCs w:val="24"/>
        </w:rPr>
        <w:t xml:space="preserve">Owner </w:t>
      </w:r>
      <w:r w:rsidR="003B1493" w:rsidRPr="00EB3051">
        <w:rPr>
          <w:rFonts w:ascii="Times New Roman" w:eastAsiaTheme="minorEastAsia" w:hAnsi="Times New Roman" w:cs="Times New Roman"/>
          <w:sz w:val="24"/>
          <w:szCs w:val="24"/>
        </w:rPr>
        <w:t xml:space="preserve">or </w:t>
      </w:r>
      <w:r w:rsidR="006C3117" w:rsidRPr="00EB3051">
        <w:rPr>
          <w:rFonts w:ascii="Times New Roman" w:eastAsiaTheme="minorEastAsia" w:hAnsi="Times New Roman" w:cs="Times New Roman"/>
          <w:sz w:val="24"/>
          <w:szCs w:val="24"/>
        </w:rPr>
        <w:t>[</w:t>
      </w:r>
      <w:r w:rsidR="00126C23" w:rsidRPr="00EB3051">
        <w:rPr>
          <w:rFonts w:ascii="Times New Roman" w:eastAsiaTheme="minorEastAsia" w:hAnsi="Times New Roman" w:cs="Times New Roman"/>
          <w:sz w:val="24"/>
          <w:szCs w:val="24"/>
        </w:rPr>
        <w:t>MANAGER</w:t>
      </w:r>
      <w:r w:rsidR="006C3117" w:rsidRPr="00EB3051">
        <w:rPr>
          <w:rFonts w:ascii="Times New Roman" w:eastAsiaTheme="minorEastAsia" w:hAnsi="Times New Roman" w:cs="Times New Roman"/>
          <w:sz w:val="24"/>
          <w:szCs w:val="24"/>
        </w:rPr>
        <w:t>]</w:t>
      </w:r>
      <w:r w:rsidR="003B1493" w:rsidRPr="00EB3051">
        <w:rPr>
          <w:rFonts w:ascii="Times New Roman" w:eastAsiaTheme="minorEastAsia" w:hAnsi="Times New Roman" w:cs="Times New Roman"/>
          <w:sz w:val="24"/>
          <w:szCs w:val="24"/>
        </w:rPr>
        <w:t xml:space="preserve"> </w:t>
      </w:r>
      <w:r w:rsidRPr="00EB3051">
        <w:rPr>
          <w:rFonts w:ascii="Times New Roman" w:eastAsiaTheme="minorEastAsia" w:hAnsi="Times New Roman" w:cs="Times New Roman"/>
          <w:sz w:val="24"/>
          <w:szCs w:val="24"/>
        </w:rPr>
        <w:t xml:space="preserve">at the earliest reasonable opportunity. Employee agrees to hold the Company harmless for injury to others at the alternate worksite. </w:t>
      </w:r>
      <w:r w:rsidR="003B1493" w:rsidRPr="00EB3051">
        <w:rPr>
          <w:rFonts w:ascii="Times New Roman" w:eastAsiaTheme="minorEastAsia" w:hAnsi="Times New Roman" w:cs="Times New Roman"/>
          <w:sz w:val="24"/>
          <w:szCs w:val="24"/>
        </w:rPr>
        <w:t>Any i</w:t>
      </w:r>
      <w:r w:rsidRPr="00EB3051">
        <w:rPr>
          <w:rFonts w:ascii="Times New Roman" w:eastAsiaTheme="minorEastAsia" w:hAnsi="Times New Roman" w:cs="Times New Roman"/>
          <w:sz w:val="24"/>
          <w:szCs w:val="24"/>
        </w:rPr>
        <w:t xml:space="preserve">njuries </w:t>
      </w:r>
      <w:r w:rsidR="003B1493" w:rsidRPr="00EB3051">
        <w:rPr>
          <w:rFonts w:ascii="Times New Roman" w:eastAsiaTheme="minorEastAsia" w:hAnsi="Times New Roman" w:cs="Times New Roman"/>
          <w:sz w:val="24"/>
          <w:szCs w:val="24"/>
        </w:rPr>
        <w:t xml:space="preserve">sustained by Employee </w:t>
      </w:r>
      <w:r w:rsidRPr="00EB3051">
        <w:rPr>
          <w:rFonts w:ascii="Times New Roman" w:eastAsiaTheme="minorEastAsia" w:hAnsi="Times New Roman" w:cs="Times New Roman"/>
          <w:sz w:val="24"/>
          <w:szCs w:val="24"/>
        </w:rPr>
        <w:t>away from th</w:t>
      </w:r>
      <w:r w:rsidR="003B1493" w:rsidRPr="00EB3051">
        <w:rPr>
          <w:rFonts w:ascii="Times New Roman" w:eastAsiaTheme="minorEastAsia" w:hAnsi="Times New Roman" w:cs="Times New Roman"/>
          <w:sz w:val="24"/>
          <w:szCs w:val="24"/>
        </w:rPr>
        <w:t>e approved alternate</w:t>
      </w:r>
      <w:r w:rsidRPr="00EB3051">
        <w:rPr>
          <w:rFonts w:ascii="Times New Roman" w:eastAsiaTheme="minorEastAsia" w:hAnsi="Times New Roman" w:cs="Times New Roman"/>
          <w:sz w:val="24"/>
          <w:szCs w:val="24"/>
        </w:rPr>
        <w:t xml:space="preserve"> w</w:t>
      </w:r>
      <w:r w:rsidR="003B1493" w:rsidRPr="00EB3051">
        <w:rPr>
          <w:rFonts w:ascii="Times New Roman" w:eastAsiaTheme="minorEastAsia" w:hAnsi="Times New Roman" w:cs="Times New Roman"/>
          <w:sz w:val="24"/>
          <w:szCs w:val="24"/>
        </w:rPr>
        <w:t>orksite</w:t>
      </w:r>
      <w:r w:rsidRPr="00EB3051">
        <w:rPr>
          <w:rFonts w:ascii="Times New Roman" w:eastAsiaTheme="minorEastAsia" w:hAnsi="Times New Roman" w:cs="Times New Roman"/>
          <w:sz w:val="24"/>
          <w:szCs w:val="24"/>
        </w:rPr>
        <w:t xml:space="preserve"> are not </w:t>
      </w:r>
      <w:r w:rsidR="00743E21" w:rsidRPr="00EB3051">
        <w:rPr>
          <w:rFonts w:ascii="Times New Roman" w:eastAsiaTheme="minorEastAsia" w:hAnsi="Times New Roman" w:cs="Times New Roman"/>
          <w:sz w:val="24"/>
          <w:szCs w:val="24"/>
        </w:rPr>
        <w:t xml:space="preserve">the </w:t>
      </w:r>
      <w:r w:rsidRPr="00EB3051">
        <w:rPr>
          <w:rFonts w:ascii="Times New Roman" w:eastAsiaTheme="minorEastAsia" w:hAnsi="Times New Roman" w:cs="Times New Roman"/>
          <w:sz w:val="24"/>
          <w:szCs w:val="24"/>
        </w:rPr>
        <w:t>employer’s responsibility.</w:t>
      </w:r>
      <w:r w:rsidR="003B1493" w:rsidRPr="00EB3051">
        <w:rPr>
          <w:rFonts w:ascii="Times New Roman" w:eastAsiaTheme="minorEastAsia" w:hAnsi="Times New Roman" w:cs="Times New Roman"/>
          <w:sz w:val="24"/>
          <w:szCs w:val="24"/>
        </w:rPr>
        <w:t xml:space="preserve">  If the alternate worksite is covered by applicable insurance, the Company’s worker’s compensation insurance is secondary, to the extent permitted by applicable law. </w:t>
      </w:r>
    </w:p>
    <w:p w14:paraId="0F5FF32B" w14:textId="0EFC626D" w:rsidR="00FF6C1D" w:rsidRPr="00EB3051" w:rsidRDefault="000C709D" w:rsidP="003A38C6">
      <w:pPr>
        <w:pStyle w:val="ListParagraph"/>
        <w:widowControl w:val="0"/>
        <w:numPr>
          <w:ilvl w:val="0"/>
          <w:numId w:val="14"/>
        </w:numPr>
        <w:spacing w:before="120" w:after="120" w:line="240" w:lineRule="auto"/>
        <w:contextualSpacing w:val="0"/>
        <w:rPr>
          <w:rFonts w:ascii="Times New Roman" w:eastAsiaTheme="minorEastAsia" w:hAnsi="Times New Roman" w:cs="Times New Roman"/>
          <w:sz w:val="24"/>
          <w:szCs w:val="24"/>
        </w:rPr>
      </w:pPr>
      <w:r w:rsidRPr="00EB3051">
        <w:rPr>
          <w:rFonts w:ascii="Times New Roman" w:eastAsiaTheme="minorEastAsia" w:hAnsi="Times New Roman" w:cs="Times New Roman"/>
          <w:sz w:val="24"/>
          <w:szCs w:val="24"/>
        </w:rPr>
        <w:t xml:space="preserve">If </w:t>
      </w:r>
      <w:r w:rsidR="00FF6C1D" w:rsidRPr="00EB3051">
        <w:rPr>
          <w:rFonts w:ascii="Times New Roman" w:eastAsiaTheme="minorEastAsia" w:hAnsi="Times New Roman" w:cs="Times New Roman"/>
          <w:sz w:val="24"/>
          <w:szCs w:val="24"/>
        </w:rPr>
        <w:t xml:space="preserve">Employee is required to use </w:t>
      </w:r>
      <w:r w:rsidR="00A871C9" w:rsidRPr="00EB3051">
        <w:rPr>
          <w:rFonts w:ascii="Times New Roman" w:eastAsiaTheme="minorEastAsia" w:hAnsi="Times New Roman" w:cs="Times New Roman"/>
          <w:sz w:val="24"/>
          <w:szCs w:val="24"/>
        </w:rPr>
        <w:t>and incur cost</w:t>
      </w:r>
      <w:r w:rsidR="00EB3051" w:rsidRPr="00EB3051">
        <w:rPr>
          <w:rFonts w:ascii="Times New Roman" w:eastAsiaTheme="minorEastAsia" w:hAnsi="Times New Roman" w:cs="Times New Roman"/>
          <w:sz w:val="24"/>
          <w:szCs w:val="24"/>
        </w:rPr>
        <w:t>s</w:t>
      </w:r>
      <w:r w:rsidR="00A871C9" w:rsidRPr="00EB3051">
        <w:rPr>
          <w:rFonts w:ascii="Times New Roman" w:eastAsiaTheme="minorEastAsia" w:hAnsi="Times New Roman" w:cs="Times New Roman"/>
          <w:sz w:val="24"/>
          <w:szCs w:val="24"/>
        </w:rPr>
        <w:t xml:space="preserve"> </w:t>
      </w:r>
      <w:r w:rsidR="00EB3051" w:rsidRPr="00EB3051">
        <w:rPr>
          <w:rFonts w:ascii="Times New Roman" w:eastAsiaTheme="minorEastAsia" w:hAnsi="Times New Roman" w:cs="Times New Roman"/>
          <w:sz w:val="24"/>
          <w:szCs w:val="24"/>
        </w:rPr>
        <w:t xml:space="preserve">of </w:t>
      </w:r>
      <w:r w:rsidR="00743E21" w:rsidRPr="00EB3051">
        <w:rPr>
          <w:rFonts w:ascii="Times New Roman" w:eastAsiaTheme="minorEastAsia" w:hAnsi="Times New Roman" w:cs="Times New Roman"/>
          <w:sz w:val="24"/>
          <w:szCs w:val="24"/>
        </w:rPr>
        <w:t xml:space="preserve">a </w:t>
      </w:r>
      <w:r w:rsidR="00FF6C1D" w:rsidRPr="00EB3051">
        <w:rPr>
          <w:rFonts w:ascii="Times New Roman" w:eastAsiaTheme="minorEastAsia" w:hAnsi="Times New Roman" w:cs="Times New Roman"/>
          <w:sz w:val="24"/>
          <w:szCs w:val="24"/>
        </w:rPr>
        <w:t>personal cell phone and</w:t>
      </w:r>
      <w:r w:rsidR="00743E21" w:rsidRPr="00EB3051">
        <w:rPr>
          <w:rFonts w:ascii="Times New Roman" w:eastAsiaTheme="minorEastAsia" w:hAnsi="Times New Roman" w:cs="Times New Roman"/>
          <w:sz w:val="24"/>
          <w:szCs w:val="24"/>
        </w:rPr>
        <w:t xml:space="preserve">/or </w:t>
      </w:r>
      <w:r w:rsidR="00FF6C1D" w:rsidRPr="00EB3051">
        <w:rPr>
          <w:rFonts w:ascii="Times New Roman" w:eastAsiaTheme="minorEastAsia" w:hAnsi="Times New Roman" w:cs="Times New Roman"/>
          <w:sz w:val="24"/>
          <w:szCs w:val="24"/>
        </w:rPr>
        <w:t xml:space="preserve">internet for </w:t>
      </w:r>
      <w:r w:rsidR="00EB3051" w:rsidRPr="00EB3051">
        <w:rPr>
          <w:rFonts w:ascii="Times New Roman" w:eastAsiaTheme="minorEastAsia" w:hAnsi="Times New Roman" w:cs="Times New Roman"/>
          <w:sz w:val="24"/>
          <w:szCs w:val="24"/>
        </w:rPr>
        <w:t xml:space="preserve">Company </w:t>
      </w:r>
      <w:r w:rsidR="00FF6C1D" w:rsidRPr="00EB3051">
        <w:rPr>
          <w:rFonts w:ascii="Times New Roman" w:eastAsiaTheme="minorEastAsia" w:hAnsi="Times New Roman" w:cs="Times New Roman"/>
          <w:sz w:val="24"/>
          <w:szCs w:val="24"/>
        </w:rPr>
        <w:t>business purposes</w:t>
      </w:r>
      <w:r w:rsidRPr="00EB3051">
        <w:rPr>
          <w:rFonts w:ascii="Times New Roman" w:eastAsiaTheme="minorEastAsia" w:hAnsi="Times New Roman" w:cs="Times New Roman"/>
          <w:sz w:val="24"/>
          <w:szCs w:val="24"/>
        </w:rPr>
        <w:t>, the Employee</w:t>
      </w:r>
      <w:r w:rsidR="00FF6C1D" w:rsidRPr="00EB3051">
        <w:rPr>
          <w:rFonts w:ascii="Times New Roman" w:eastAsiaTheme="minorEastAsia" w:hAnsi="Times New Roman" w:cs="Times New Roman"/>
          <w:sz w:val="24"/>
          <w:szCs w:val="24"/>
        </w:rPr>
        <w:t xml:space="preserve"> must request reimbursement </w:t>
      </w:r>
      <w:r w:rsidRPr="00EB3051">
        <w:rPr>
          <w:rFonts w:ascii="Times New Roman" w:eastAsiaTheme="minorEastAsia" w:hAnsi="Times New Roman" w:cs="Times New Roman"/>
          <w:sz w:val="24"/>
          <w:szCs w:val="24"/>
        </w:rPr>
        <w:t xml:space="preserve">by Company, </w:t>
      </w:r>
      <w:r w:rsidR="00FF6C1D" w:rsidRPr="00EB3051">
        <w:rPr>
          <w:rFonts w:ascii="Times New Roman" w:eastAsiaTheme="minorEastAsia" w:hAnsi="Times New Roman" w:cs="Times New Roman"/>
          <w:sz w:val="24"/>
          <w:szCs w:val="24"/>
        </w:rPr>
        <w:t>by submitting</w:t>
      </w:r>
      <w:r w:rsidR="00743E21" w:rsidRPr="00EB3051">
        <w:rPr>
          <w:rFonts w:ascii="Times New Roman" w:eastAsiaTheme="minorEastAsia" w:hAnsi="Times New Roman" w:cs="Times New Roman"/>
          <w:sz w:val="24"/>
          <w:szCs w:val="24"/>
        </w:rPr>
        <w:t xml:space="preserve"> a</w:t>
      </w:r>
      <w:r w:rsidR="00FF6C1D" w:rsidRPr="00EB3051">
        <w:rPr>
          <w:rFonts w:ascii="Times New Roman" w:eastAsiaTheme="minorEastAsia" w:hAnsi="Times New Roman" w:cs="Times New Roman"/>
          <w:sz w:val="24"/>
          <w:szCs w:val="24"/>
        </w:rPr>
        <w:t xml:space="preserve"> Business Expense Reimbursement Form.</w:t>
      </w:r>
    </w:p>
    <w:p w14:paraId="219392C6" w14:textId="3DBD63DB" w:rsidR="00FF6C1D" w:rsidRPr="00EB3051" w:rsidRDefault="000C709D" w:rsidP="004B1A8B">
      <w:pPr>
        <w:pStyle w:val="ListParagraph"/>
        <w:widowControl w:val="0"/>
        <w:numPr>
          <w:ilvl w:val="0"/>
          <w:numId w:val="14"/>
        </w:numPr>
        <w:spacing w:before="120" w:after="120" w:line="240" w:lineRule="auto"/>
        <w:contextualSpacing w:val="0"/>
        <w:rPr>
          <w:rFonts w:ascii="Times New Roman" w:eastAsiaTheme="minorEastAsia" w:hAnsi="Times New Roman" w:cs="Times New Roman"/>
          <w:sz w:val="24"/>
          <w:szCs w:val="24"/>
        </w:rPr>
      </w:pPr>
      <w:r w:rsidRPr="00EB3051">
        <w:rPr>
          <w:rFonts w:ascii="Times New Roman" w:eastAsiaTheme="minorEastAsia" w:hAnsi="Times New Roman" w:cs="Times New Roman"/>
          <w:sz w:val="24"/>
          <w:szCs w:val="24"/>
        </w:rPr>
        <w:t xml:space="preserve">If </w:t>
      </w:r>
      <w:r w:rsidR="00FF6C1D" w:rsidRPr="00EB3051">
        <w:rPr>
          <w:rFonts w:ascii="Times New Roman" w:eastAsiaTheme="minorEastAsia" w:hAnsi="Times New Roman" w:cs="Times New Roman"/>
          <w:sz w:val="24"/>
          <w:szCs w:val="24"/>
        </w:rPr>
        <w:t xml:space="preserve">Employee </w:t>
      </w:r>
      <w:r w:rsidRPr="00EB3051">
        <w:rPr>
          <w:rFonts w:ascii="Times New Roman" w:eastAsiaTheme="minorEastAsia" w:hAnsi="Times New Roman" w:cs="Times New Roman"/>
          <w:sz w:val="24"/>
          <w:szCs w:val="24"/>
        </w:rPr>
        <w:t xml:space="preserve">is </w:t>
      </w:r>
      <w:r w:rsidR="00FF6C1D" w:rsidRPr="00EB3051">
        <w:rPr>
          <w:rFonts w:ascii="Times New Roman" w:eastAsiaTheme="minorEastAsia" w:hAnsi="Times New Roman" w:cs="Times New Roman"/>
          <w:sz w:val="24"/>
          <w:szCs w:val="24"/>
        </w:rPr>
        <w:t>unable to work remotely due to illness or family-care obligations</w:t>
      </w:r>
      <w:r w:rsidRPr="00EB3051">
        <w:rPr>
          <w:rFonts w:ascii="Times New Roman" w:eastAsiaTheme="minorEastAsia" w:hAnsi="Times New Roman" w:cs="Times New Roman"/>
          <w:sz w:val="24"/>
          <w:szCs w:val="24"/>
        </w:rPr>
        <w:t>, Employee</w:t>
      </w:r>
      <w:r w:rsidR="00FF6C1D" w:rsidRPr="00EB3051">
        <w:rPr>
          <w:rFonts w:ascii="Times New Roman" w:eastAsiaTheme="minorEastAsia" w:hAnsi="Times New Roman" w:cs="Times New Roman"/>
          <w:sz w:val="24"/>
          <w:szCs w:val="24"/>
        </w:rPr>
        <w:t xml:space="preserve"> must notify the </w:t>
      </w:r>
      <w:r w:rsidR="00126C23" w:rsidRPr="00EB3051">
        <w:rPr>
          <w:rFonts w:ascii="Times New Roman" w:eastAsiaTheme="minorEastAsia" w:hAnsi="Times New Roman" w:cs="Times New Roman"/>
          <w:sz w:val="24"/>
          <w:szCs w:val="24"/>
        </w:rPr>
        <w:t xml:space="preserve">Owner </w:t>
      </w:r>
      <w:r w:rsidR="00FF6C1D" w:rsidRPr="00EB3051">
        <w:rPr>
          <w:rFonts w:ascii="Times New Roman" w:eastAsiaTheme="minorEastAsia" w:hAnsi="Times New Roman" w:cs="Times New Roman"/>
          <w:sz w:val="24"/>
          <w:szCs w:val="24"/>
        </w:rPr>
        <w:t>immediately by submitting the Absence Request Form</w:t>
      </w:r>
      <w:r w:rsidRPr="00EB3051">
        <w:rPr>
          <w:rFonts w:ascii="Times New Roman" w:eastAsiaTheme="minorEastAsia" w:hAnsi="Times New Roman" w:cs="Times New Roman"/>
          <w:sz w:val="24"/>
          <w:szCs w:val="24"/>
        </w:rPr>
        <w:t xml:space="preserve"> as well as the RA Form.</w:t>
      </w:r>
    </w:p>
    <w:p w14:paraId="4E05F9FD" w14:textId="6282F889" w:rsidR="00FF6C1D" w:rsidRDefault="00FF6C1D" w:rsidP="00EB3051">
      <w:pPr>
        <w:pStyle w:val="ListParagraph"/>
        <w:widowControl w:val="0"/>
        <w:numPr>
          <w:ilvl w:val="0"/>
          <w:numId w:val="14"/>
        </w:numPr>
        <w:spacing w:before="120" w:after="120" w:line="240" w:lineRule="auto"/>
        <w:contextualSpacing w:val="0"/>
        <w:rPr>
          <w:rFonts w:ascii="Times New Roman" w:eastAsiaTheme="minorEastAsia" w:hAnsi="Times New Roman" w:cs="Times New Roman"/>
          <w:sz w:val="24"/>
          <w:szCs w:val="24"/>
        </w:rPr>
      </w:pPr>
      <w:r w:rsidRPr="00FF6C1D">
        <w:rPr>
          <w:rFonts w:ascii="Times New Roman" w:eastAsiaTheme="minorEastAsia" w:hAnsi="Times New Roman" w:cs="Times New Roman"/>
          <w:sz w:val="24"/>
          <w:szCs w:val="24"/>
        </w:rPr>
        <w:t>Employee may be required to come to their usual workplace as needed (</w:t>
      </w:r>
      <w:r w:rsidR="000C709D">
        <w:rPr>
          <w:rFonts w:ascii="Times New Roman" w:eastAsiaTheme="minorEastAsia" w:hAnsi="Times New Roman" w:cs="Times New Roman"/>
          <w:sz w:val="24"/>
          <w:szCs w:val="24"/>
        </w:rPr>
        <w:t xml:space="preserve">and </w:t>
      </w:r>
      <w:r w:rsidRPr="00FF6C1D">
        <w:rPr>
          <w:rFonts w:ascii="Times New Roman" w:eastAsiaTheme="minorEastAsia" w:hAnsi="Times New Roman" w:cs="Times New Roman"/>
          <w:sz w:val="24"/>
          <w:szCs w:val="24"/>
        </w:rPr>
        <w:t>if feasible)</w:t>
      </w:r>
      <w:r w:rsidR="004D5583">
        <w:rPr>
          <w:rFonts w:ascii="Times New Roman" w:eastAsiaTheme="minorEastAsia" w:hAnsi="Times New Roman" w:cs="Times New Roman"/>
          <w:sz w:val="24"/>
          <w:szCs w:val="24"/>
        </w:rPr>
        <w:t>.</w:t>
      </w:r>
    </w:p>
    <w:p w14:paraId="561EC9BB" w14:textId="4CA1207F" w:rsidR="00FF6C1D" w:rsidRPr="00EB3051" w:rsidRDefault="00FF6C1D" w:rsidP="0028657C">
      <w:pPr>
        <w:pStyle w:val="ListParagraph"/>
        <w:widowControl w:val="0"/>
        <w:numPr>
          <w:ilvl w:val="0"/>
          <w:numId w:val="14"/>
        </w:numPr>
        <w:spacing w:before="120" w:after="120" w:line="240" w:lineRule="auto"/>
        <w:contextualSpacing w:val="0"/>
        <w:rPr>
          <w:rFonts w:ascii="Times New Roman" w:hAnsi="Times New Roman" w:cs="Times New Roman"/>
          <w:sz w:val="24"/>
          <w:szCs w:val="24"/>
        </w:rPr>
      </w:pPr>
      <w:r w:rsidRPr="00EB3051">
        <w:rPr>
          <w:rFonts w:ascii="Times New Roman" w:eastAsiaTheme="minorEastAsia" w:hAnsi="Times New Roman" w:cs="Times New Roman"/>
          <w:sz w:val="24"/>
          <w:szCs w:val="24"/>
        </w:rPr>
        <w:t xml:space="preserve">The </w:t>
      </w:r>
      <w:r w:rsidR="00126C23" w:rsidRPr="00EB3051">
        <w:rPr>
          <w:rFonts w:ascii="Times New Roman" w:eastAsiaTheme="minorEastAsia" w:hAnsi="Times New Roman" w:cs="Times New Roman"/>
          <w:sz w:val="24"/>
          <w:szCs w:val="24"/>
        </w:rPr>
        <w:t xml:space="preserve">Owner </w:t>
      </w:r>
      <w:r w:rsidRPr="00EB3051">
        <w:rPr>
          <w:rFonts w:ascii="Times New Roman" w:eastAsiaTheme="minorEastAsia" w:hAnsi="Times New Roman" w:cs="Times New Roman"/>
          <w:sz w:val="24"/>
          <w:szCs w:val="24"/>
        </w:rPr>
        <w:t xml:space="preserve">will determine if Company equipment should be issued to the employee in order to perform </w:t>
      </w:r>
      <w:r w:rsidR="00743E21" w:rsidRPr="00EB3051">
        <w:rPr>
          <w:rFonts w:ascii="Times New Roman" w:eastAsiaTheme="minorEastAsia" w:hAnsi="Times New Roman" w:cs="Times New Roman"/>
          <w:sz w:val="24"/>
          <w:szCs w:val="24"/>
        </w:rPr>
        <w:t>job</w:t>
      </w:r>
      <w:r w:rsidRPr="00EB3051">
        <w:rPr>
          <w:rFonts w:ascii="Times New Roman" w:eastAsiaTheme="minorEastAsia" w:hAnsi="Times New Roman" w:cs="Times New Roman"/>
          <w:sz w:val="24"/>
          <w:szCs w:val="24"/>
        </w:rPr>
        <w:t xml:space="preserve"> duties. </w:t>
      </w:r>
      <w:r w:rsidRPr="00EB3051">
        <w:rPr>
          <w:rFonts w:ascii="Times New Roman" w:hAnsi="Times New Roman" w:cs="Times New Roman"/>
          <w:sz w:val="24"/>
          <w:szCs w:val="24"/>
        </w:rPr>
        <w:t xml:space="preserve">The employee understands that all equipment, records, and materials provided by the Company remain the property of the Company, and must be </w:t>
      </w:r>
      <w:r w:rsidRPr="00EB3051">
        <w:rPr>
          <w:rFonts w:ascii="Times New Roman" w:eastAsiaTheme="minorEastAsia" w:hAnsi="Times New Roman" w:cs="Times New Roman"/>
          <w:sz w:val="24"/>
          <w:szCs w:val="24"/>
        </w:rPr>
        <w:t>returned to the Company at the conclusion of the remote work period.</w:t>
      </w:r>
    </w:p>
    <w:p w14:paraId="77FD0311" w14:textId="5C8BC6F4" w:rsidR="00FF6C1D" w:rsidRPr="00EB3051" w:rsidRDefault="00FF6C1D" w:rsidP="00DC5514">
      <w:pPr>
        <w:pStyle w:val="ListParagraph"/>
        <w:widowControl w:val="0"/>
        <w:numPr>
          <w:ilvl w:val="0"/>
          <w:numId w:val="14"/>
        </w:numPr>
        <w:spacing w:before="120" w:after="120" w:line="240" w:lineRule="auto"/>
        <w:contextualSpacing w:val="0"/>
        <w:rPr>
          <w:rFonts w:ascii="Times New Roman" w:eastAsiaTheme="minorEastAsia" w:hAnsi="Times New Roman" w:cs="Times New Roman"/>
          <w:sz w:val="24"/>
          <w:szCs w:val="24"/>
        </w:rPr>
      </w:pPr>
      <w:r w:rsidRPr="00EB3051">
        <w:rPr>
          <w:rFonts w:ascii="Times New Roman" w:eastAsiaTheme="minorEastAsia" w:hAnsi="Times New Roman" w:cs="Times New Roman"/>
          <w:sz w:val="24"/>
          <w:szCs w:val="24"/>
        </w:rPr>
        <w:t xml:space="preserve">Employee agrees to use Company-owned equipment, records, and materials for Company business only, and to protect them against unauthorized or accidental access, use, modification, destruction, or disclosure. </w:t>
      </w:r>
    </w:p>
    <w:p w14:paraId="422D8E1C" w14:textId="4291358F" w:rsidR="00FF6C1D" w:rsidRDefault="00FF6C1D" w:rsidP="00EB3051">
      <w:pPr>
        <w:pStyle w:val="ListParagraph"/>
        <w:widowControl w:val="0"/>
        <w:numPr>
          <w:ilvl w:val="0"/>
          <w:numId w:val="14"/>
        </w:numPr>
        <w:spacing w:before="120" w:after="120" w:line="240" w:lineRule="auto"/>
        <w:contextualSpacing w:val="0"/>
        <w:rPr>
          <w:rFonts w:ascii="Times New Roman" w:eastAsiaTheme="minorEastAsia" w:hAnsi="Times New Roman" w:cs="Times New Roman"/>
          <w:sz w:val="24"/>
          <w:szCs w:val="24"/>
        </w:rPr>
      </w:pPr>
      <w:r w:rsidRPr="006C3117">
        <w:rPr>
          <w:rFonts w:ascii="Times New Roman" w:eastAsiaTheme="minorEastAsia" w:hAnsi="Times New Roman" w:cs="Times New Roman"/>
          <w:sz w:val="24"/>
          <w:szCs w:val="24"/>
        </w:rPr>
        <w:t>Employee is responsible for data security and will take reasonable steps to preserve Company confidential information.</w:t>
      </w:r>
      <w:r w:rsidR="004D5583">
        <w:rPr>
          <w:rFonts w:ascii="Times New Roman" w:eastAsiaTheme="minorEastAsia" w:hAnsi="Times New Roman" w:cs="Times New Roman"/>
          <w:sz w:val="24"/>
          <w:szCs w:val="24"/>
        </w:rPr>
        <w:t xml:space="preserve">  As examples, without limitation, do not leave exposed, for family, friends or any third parties to see:  </w:t>
      </w:r>
      <w:r w:rsidR="004D5583">
        <w:rPr>
          <w:rFonts w:ascii="Times New Roman" w:eastAsiaTheme="minorEastAsia" w:hAnsi="Times New Roman" w:cs="Times New Roman"/>
          <w:sz w:val="24"/>
          <w:szCs w:val="24"/>
        </w:rPr>
        <w:t>Company documents</w:t>
      </w:r>
      <w:r w:rsidR="004D5583">
        <w:rPr>
          <w:rFonts w:ascii="Times New Roman" w:eastAsiaTheme="minorEastAsia" w:hAnsi="Times New Roman" w:cs="Times New Roman"/>
          <w:sz w:val="24"/>
          <w:szCs w:val="24"/>
        </w:rPr>
        <w:t>, client documents, your notes, or information displayed on a screen of any kind; and do not expose client communications, such as phone calls, texts or emails for others to hear or see.  If you need guidance on these issues, please contact the Owner immediately.</w:t>
      </w:r>
    </w:p>
    <w:p w14:paraId="7063530C" w14:textId="77777777" w:rsidR="006C3117" w:rsidRPr="006C3117" w:rsidRDefault="006C3117" w:rsidP="006C3117">
      <w:pPr>
        <w:widowControl w:val="0"/>
        <w:spacing w:after="0" w:line="240" w:lineRule="auto"/>
        <w:ind w:left="360"/>
        <w:rPr>
          <w:rFonts w:ascii="Times New Roman" w:eastAsiaTheme="minorEastAsia" w:hAnsi="Times New Roman" w:cs="Times New Roman"/>
          <w:sz w:val="24"/>
          <w:szCs w:val="24"/>
        </w:rPr>
      </w:pPr>
    </w:p>
    <w:p w14:paraId="127DBEF8" w14:textId="11224896" w:rsidR="00EB736C" w:rsidRPr="00FF6C1D" w:rsidRDefault="00E14F88" w:rsidP="009D600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180"/>
        <w:jc w:val="both"/>
        <w:rPr>
          <w:rFonts w:ascii="Times New Roman" w:hAnsi="Times New Roman" w:cs="Times New Roman"/>
          <w:sz w:val="24"/>
          <w:szCs w:val="24"/>
        </w:rPr>
      </w:pPr>
      <w:r w:rsidRPr="00FF6C1D">
        <w:rPr>
          <w:rFonts w:ascii="Times New Roman" w:hAnsi="Times New Roman" w:cs="Times New Roman"/>
          <w:sz w:val="24"/>
          <w:szCs w:val="24"/>
        </w:rPr>
        <w:t xml:space="preserve">If you have any questions about this Policy, please </w:t>
      </w:r>
      <w:r w:rsidR="004D5583">
        <w:rPr>
          <w:rFonts w:ascii="Times New Roman" w:hAnsi="Times New Roman" w:cs="Times New Roman"/>
          <w:sz w:val="24"/>
          <w:szCs w:val="24"/>
        </w:rPr>
        <w:t xml:space="preserve">contact </w:t>
      </w:r>
      <w:r w:rsidR="00CD749A" w:rsidRPr="00FF6C1D">
        <w:rPr>
          <w:rFonts w:ascii="Times New Roman" w:hAnsi="Times New Roman" w:cs="Times New Roman"/>
          <w:sz w:val="24"/>
          <w:szCs w:val="24"/>
        </w:rPr>
        <w:t>the</w:t>
      </w:r>
      <w:r w:rsidR="00292654" w:rsidRPr="00FF6C1D">
        <w:rPr>
          <w:rFonts w:ascii="Times New Roman" w:hAnsi="Times New Roman" w:cs="Times New Roman"/>
          <w:sz w:val="24"/>
          <w:szCs w:val="24"/>
        </w:rPr>
        <w:t xml:space="preserve"> </w:t>
      </w:r>
      <w:r w:rsidR="000C709D">
        <w:rPr>
          <w:rFonts w:ascii="Times New Roman" w:hAnsi="Times New Roman" w:cs="Times New Roman"/>
          <w:sz w:val="24"/>
          <w:szCs w:val="24"/>
        </w:rPr>
        <w:t>Owner</w:t>
      </w:r>
      <w:r w:rsidRPr="00FF6C1D">
        <w:rPr>
          <w:rFonts w:ascii="Times New Roman" w:hAnsi="Times New Roman" w:cs="Times New Roman"/>
          <w:sz w:val="24"/>
          <w:szCs w:val="24"/>
        </w:rPr>
        <w:t>.</w:t>
      </w:r>
      <w:r w:rsidR="002C7A58" w:rsidRPr="00FF6C1D">
        <w:rPr>
          <w:rFonts w:ascii="Times New Roman" w:hAnsi="Times New Roman" w:cs="Times New Roman"/>
          <w:sz w:val="24"/>
          <w:szCs w:val="24"/>
        </w:rPr>
        <w:t xml:space="preserve"> </w:t>
      </w:r>
    </w:p>
    <w:bookmarkEnd w:id="3"/>
    <w:p w14:paraId="7D13EAFC" w14:textId="1E38D15E" w:rsidR="00043267" w:rsidRPr="00FF6C1D" w:rsidRDefault="009D600A" w:rsidP="009D600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180"/>
        <w:jc w:val="both"/>
        <w:rPr>
          <w:rFonts w:ascii="Times New Roman" w:hAnsi="Times New Roman" w:cs="Times New Roman"/>
          <w:sz w:val="24"/>
          <w:szCs w:val="24"/>
        </w:rPr>
      </w:pPr>
      <w:r w:rsidRPr="00FF6C1D">
        <w:rPr>
          <w:rFonts w:ascii="Times New Roman" w:hAnsi="Times New Roman" w:cs="Times New Roman"/>
          <w:b/>
          <w:sz w:val="24"/>
          <w:szCs w:val="24"/>
        </w:rPr>
        <w:t xml:space="preserve">By signing below, </w:t>
      </w:r>
      <w:r w:rsidR="00CA44A2" w:rsidRPr="00FF6C1D">
        <w:rPr>
          <w:rFonts w:ascii="Times New Roman" w:hAnsi="Times New Roman" w:cs="Times New Roman"/>
          <w:b/>
          <w:sz w:val="24"/>
          <w:szCs w:val="24"/>
        </w:rPr>
        <w:t xml:space="preserve">I understand and acknowledge </w:t>
      </w:r>
      <w:r w:rsidRPr="00FF6C1D">
        <w:rPr>
          <w:rFonts w:ascii="Times New Roman" w:hAnsi="Times New Roman" w:cs="Times New Roman"/>
          <w:b/>
          <w:sz w:val="24"/>
          <w:szCs w:val="24"/>
        </w:rPr>
        <w:t>that I received</w:t>
      </w:r>
      <w:r w:rsidR="005F13A8" w:rsidRPr="00FF6C1D">
        <w:rPr>
          <w:rFonts w:ascii="Times New Roman" w:hAnsi="Times New Roman" w:cs="Times New Roman"/>
          <w:b/>
          <w:sz w:val="24"/>
          <w:szCs w:val="24"/>
        </w:rPr>
        <w:t>,</w:t>
      </w:r>
      <w:r w:rsidRPr="00FF6C1D">
        <w:rPr>
          <w:rFonts w:ascii="Times New Roman" w:hAnsi="Times New Roman" w:cs="Times New Roman"/>
          <w:b/>
          <w:sz w:val="24"/>
          <w:szCs w:val="24"/>
        </w:rPr>
        <w:t xml:space="preserve"> and have </w:t>
      </w:r>
      <w:r w:rsidR="004D5583" w:rsidRPr="00FF6C1D">
        <w:rPr>
          <w:rFonts w:ascii="Times New Roman" w:hAnsi="Times New Roman" w:cs="Times New Roman"/>
          <w:b/>
          <w:sz w:val="24"/>
          <w:szCs w:val="24"/>
        </w:rPr>
        <w:t>carefully read</w:t>
      </w:r>
      <w:r w:rsidR="002E7CF6" w:rsidRPr="00FF6C1D">
        <w:rPr>
          <w:rFonts w:ascii="Times New Roman" w:hAnsi="Times New Roman" w:cs="Times New Roman"/>
          <w:b/>
          <w:sz w:val="24"/>
          <w:szCs w:val="24"/>
        </w:rPr>
        <w:t xml:space="preserve"> </w:t>
      </w:r>
      <w:bookmarkStart w:id="4" w:name="_GoBack"/>
      <w:bookmarkEnd w:id="4"/>
      <w:r w:rsidR="002E7CF6" w:rsidRPr="00FF6C1D">
        <w:rPr>
          <w:rFonts w:ascii="Times New Roman" w:hAnsi="Times New Roman" w:cs="Times New Roman"/>
          <w:b/>
          <w:sz w:val="24"/>
          <w:szCs w:val="24"/>
        </w:rPr>
        <w:t>the</w:t>
      </w:r>
      <w:r w:rsidR="001E3346" w:rsidRPr="00FF6C1D">
        <w:rPr>
          <w:rFonts w:ascii="Times New Roman" w:hAnsi="Times New Roman" w:cs="Times New Roman"/>
          <w:b/>
          <w:sz w:val="24"/>
          <w:szCs w:val="24"/>
        </w:rPr>
        <w:t xml:space="preserve"> </w:t>
      </w:r>
      <w:r w:rsidR="00126C23">
        <w:rPr>
          <w:rFonts w:ascii="Times New Roman" w:eastAsiaTheme="minorEastAsia" w:hAnsi="Times New Roman" w:cs="Times New Roman"/>
          <w:b/>
          <w:sz w:val="24"/>
          <w:szCs w:val="24"/>
        </w:rPr>
        <w:t>COMPANY</w:t>
      </w:r>
      <w:r w:rsidR="00B10FE2" w:rsidRPr="00FF6C1D">
        <w:rPr>
          <w:rFonts w:ascii="Times New Roman" w:hAnsi="Times New Roman" w:cs="Times New Roman"/>
          <w:b/>
          <w:sz w:val="24"/>
          <w:szCs w:val="24"/>
        </w:rPr>
        <w:t xml:space="preserve"> </w:t>
      </w:r>
      <w:r w:rsidR="00FF6C1D">
        <w:rPr>
          <w:rFonts w:ascii="Times New Roman" w:hAnsi="Times New Roman" w:cs="Times New Roman"/>
          <w:b/>
          <w:sz w:val="24"/>
          <w:szCs w:val="24"/>
        </w:rPr>
        <w:t xml:space="preserve">Remote Work </w:t>
      </w:r>
      <w:r w:rsidR="000C709D">
        <w:rPr>
          <w:rFonts w:ascii="Times New Roman" w:hAnsi="Times New Roman" w:cs="Times New Roman"/>
          <w:b/>
          <w:sz w:val="24"/>
          <w:szCs w:val="24"/>
        </w:rPr>
        <w:t xml:space="preserve">and Access </w:t>
      </w:r>
      <w:r w:rsidR="00FF6C1D">
        <w:rPr>
          <w:rFonts w:ascii="Times New Roman" w:hAnsi="Times New Roman" w:cs="Times New Roman"/>
          <w:b/>
          <w:sz w:val="24"/>
          <w:szCs w:val="24"/>
        </w:rPr>
        <w:t>Policy</w:t>
      </w:r>
      <w:r w:rsidR="002C7A58" w:rsidRPr="00FF6C1D">
        <w:rPr>
          <w:rFonts w:ascii="Times New Roman" w:hAnsi="Times New Roman" w:cs="Times New Roman"/>
          <w:b/>
          <w:sz w:val="24"/>
          <w:szCs w:val="24"/>
        </w:rPr>
        <w:t>.</w:t>
      </w:r>
      <w:r w:rsidR="00E35DFE" w:rsidRPr="00FF6C1D">
        <w:rPr>
          <w:rFonts w:ascii="Times New Roman" w:hAnsi="Times New Roman" w:cs="Times New Roman"/>
          <w:b/>
          <w:sz w:val="24"/>
          <w:szCs w:val="24"/>
        </w:rPr>
        <w:t xml:space="preserve"> I agree to comply with </w:t>
      </w:r>
      <w:r w:rsidR="00CD749A" w:rsidRPr="00FF6C1D">
        <w:rPr>
          <w:rFonts w:ascii="Times New Roman" w:hAnsi="Times New Roman" w:cs="Times New Roman"/>
          <w:b/>
          <w:sz w:val="24"/>
          <w:szCs w:val="24"/>
        </w:rPr>
        <w:t>this</w:t>
      </w:r>
      <w:r w:rsidR="00B10FE2" w:rsidRPr="00FF6C1D">
        <w:rPr>
          <w:rFonts w:ascii="Times New Roman" w:hAnsi="Times New Roman" w:cs="Times New Roman"/>
          <w:b/>
          <w:sz w:val="24"/>
          <w:szCs w:val="24"/>
        </w:rPr>
        <w:t xml:space="preserve"> </w:t>
      </w:r>
      <w:r w:rsidR="00126C23">
        <w:rPr>
          <w:rFonts w:ascii="Times New Roman" w:eastAsiaTheme="minorEastAsia" w:hAnsi="Times New Roman" w:cs="Times New Roman"/>
          <w:b/>
          <w:sz w:val="24"/>
          <w:szCs w:val="24"/>
        </w:rPr>
        <w:t>COMPANY</w:t>
      </w:r>
      <w:r w:rsidR="00B10FE2" w:rsidRPr="00FF6C1D">
        <w:rPr>
          <w:rFonts w:ascii="Times New Roman" w:hAnsi="Times New Roman" w:cs="Times New Roman"/>
          <w:b/>
          <w:sz w:val="24"/>
          <w:szCs w:val="24"/>
        </w:rPr>
        <w:t xml:space="preserve"> </w:t>
      </w:r>
      <w:r w:rsidRPr="00FF6C1D">
        <w:rPr>
          <w:rFonts w:ascii="Times New Roman" w:hAnsi="Times New Roman" w:cs="Times New Roman"/>
          <w:b/>
          <w:sz w:val="24"/>
          <w:szCs w:val="24"/>
        </w:rPr>
        <w:t>Policy</w:t>
      </w:r>
      <w:r w:rsidR="00FF6C1D">
        <w:rPr>
          <w:rFonts w:ascii="Times New Roman" w:hAnsi="Times New Roman" w:cs="Times New Roman"/>
          <w:b/>
          <w:sz w:val="24"/>
          <w:szCs w:val="24"/>
        </w:rPr>
        <w:t>.</w:t>
      </w:r>
      <w:r w:rsidR="00CA44A2" w:rsidRPr="00FF6C1D">
        <w:rPr>
          <w:rFonts w:ascii="Times New Roman" w:hAnsi="Times New Roman" w:cs="Times New Roman"/>
          <w:b/>
          <w:sz w:val="24"/>
          <w:szCs w:val="24"/>
        </w:rPr>
        <w:t xml:space="preserve"> </w:t>
      </w:r>
    </w:p>
    <w:p w14:paraId="002ABCE9" w14:textId="2D93CCA6" w:rsidR="00CA44A2" w:rsidRPr="00FF6C1D" w:rsidRDefault="00CA44A2" w:rsidP="00E033D2">
      <w:pPr>
        <w:widowControl w:val="0"/>
        <w:spacing w:after="0" w:line="240" w:lineRule="auto"/>
        <w:contextualSpacing/>
        <w:rPr>
          <w:rFonts w:ascii="Times New Roman" w:hAnsi="Times New Roman" w:cs="Times New Roman"/>
          <w:sz w:val="24"/>
          <w:szCs w:val="24"/>
        </w:rPr>
      </w:pPr>
      <w:r w:rsidRPr="00FF6C1D">
        <w:rPr>
          <w:rFonts w:ascii="Times New Roman" w:hAnsi="Times New Roman" w:cs="Times New Roman"/>
          <w:sz w:val="24"/>
          <w:szCs w:val="24"/>
        </w:rPr>
        <w:t>Signature of Employee: _____________________________________</w:t>
      </w:r>
      <w:r w:rsidR="00E033D2" w:rsidRPr="00FF6C1D">
        <w:rPr>
          <w:rFonts w:ascii="Times New Roman" w:hAnsi="Times New Roman" w:cs="Times New Roman"/>
          <w:sz w:val="24"/>
          <w:szCs w:val="24"/>
        </w:rPr>
        <w:t xml:space="preserve"> Date: </w:t>
      </w:r>
      <w:r w:rsidR="001E10F8" w:rsidRPr="00FF6C1D">
        <w:rPr>
          <w:rFonts w:ascii="Times New Roman" w:hAnsi="Times New Roman" w:cs="Times New Roman"/>
          <w:sz w:val="24"/>
          <w:szCs w:val="24"/>
        </w:rPr>
        <w:t>___/___/_______</w:t>
      </w:r>
    </w:p>
    <w:p w14:paraId="029DF7C3" w14:textId="77777777" w:rsidR="00E033D2" w:rsidRPr="00FF6C1D" w:rsidRDefault="00E033D2" w:rsidP="00E033D2">
      <w:pPr>
        <w:widowControl w:val="0"/>
        <w:spacing w:after="0" w:line="240" w:lineRule="auto"/>
        <w:contextualSpacing/>
        <w:rPr>
          <w:rFonts w:ascii="Times New Roman" w:hAnsi="Times New Roman" w:cs="Times New Roman"/>
          <w:sz w:val="24"/>
          <w:szCs w:val="24"/>
        </w:rPr>
      </w:pPr>
    </w:p>
    <w:p w14:paraId="19BF9043" w14:textId="3EE5FE21" w:rsidR="00FF6C1D" w:rsidRPr="00EB3051" w:rsidRDefault="00CA44A2" w:rsidP="00EB3051">
      <w:pPr>
        <w:tabs>
          <w:tab w:val="left" w:pos="0"/>
          <w:tab w:val="left" w:pos="1080"/>
          <w:tab w:val="left" w:pos="1440"/>
          <w:tab w:val="left" w:pos="2340"/>
          <w:tab w:val="left" w:pos="2880"/>
          <w:tab w:val="left" w:pos="3600"/>
          <w:tab w:val="left" w:pos="4320"/>
          <w:tab w:val="left" w:pos="5040"/>
          <w:tab w:val="left" w:pos="5760"/>
          <w:tab w:val="left" w:pos="6480"/>
          <w:tab w:val="left" w:pos="7200"/>
          <w:tab w:val="left" w:pos="7920"/>
        </w:tabs>
        <w:spacing w:after="360" w:line="249" w:lineRule="exact"/>
        <w:ind w:right="187"/>
        <w:jc w:val="both"/>
        <w:rPr>
          <w:rFonts w:ascii="Times New Roman" w:hAnsi="Times New Roman" w:cs="Times New Roman"/>
          <w:sz w:val="24"/>
          <w:szCs w:val="24"/>
        </w:rPr>
      </w:pPr>
      <w:r w:rsidRPr="00FF6C1D">
        <w:rPr>
          <w:rFonts w:ascii="Times New Roman" w:hAnsi="Times New Roman" w:cs="Times New Roman"/>
          <w:sz w:val="24"/>
          <w:szCs w:val="24"/>
        </w:rPr>
        <w:t xml:space="preserve">Print </w:t>
      </w:r>
      <w:r w:rsidR="005F13A8" w:rsidRPr="00FF6C1D">
        <w:rPr>
          <w:rFonts w:ascii="Times New Roman" w:hAnsi="Times New Roman" w:cs="Times New Roman"/>
          <w:sz w:val="24"/>
          <w:szCs w:val="24"/>
        </w:rPr>
        <w:t xml:space="preserve">Employee </w:t>
      </w:r>
      <w:r w:rsidRPr="00FF6C1D">
        <w:rPr>
          <w:rFonts w:ascii="Times New Roman" w:hAnsi="Times New Roman" w:cs="Times New Roman"/>
          <w:sz w:val="24"/>
          <w:szCs w:val="24"/>
        </w:rPr>
        <w:t>Name:  _________________________________________</w:t>
      </w:r>
      <w:r w:rsidR="00232C8C" w:rsidRPr="00FF6C1D">
        <w:rPr>
          <w:rFonts w:ascii="Times New Roman" w:hAnsi="Times New Roman" w:cs="Times New Roman"/>
          <w:sz w:val="24"/>
          <w:szCs w:val="24"/>
        </w:rPr>
        <w:t xml:space="preserve"> </w:t>
      </w:r>
    </w:p>
    <w:sectPr w:rsidR="00FF6C1D" w:rsidRPr="00EB3051" w:rsidSect="001E10F8">
      <w:footerReference w:type="even" r:id="rId8"/>
      <w:footerReference w:type="default" r:id="rId9"/>
      <w:headerReference w:type="first" r:id="rId10"/>
      <w:footerReference w:type="first" r:id="rId11"/>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F1465" w14:textId="77777777" w:rsidR="0022310B" w:rsidRDefault="0022310B" w:rsidP="00A56ADF">
      <w:pPr>
        <w:spacing w:after="0" w:line="240" w:lineRule="auto"/>
      </w:pPr>
      <w:r>
        <w:separator/>
      </w:r>
    </w:p>
  </w:endnote>
  <w:endnote w:type="continuationSeparator" w:id="0">
    <w:p w14:paraId="293116E3" w14:textId="77777777" w:rsidR="0022310B" w:rsidRDefault="0022310B" w:rsidP="00A56A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8"/>
        <w:szCs w:val="18"/>
      </w:rPr>
      <w:id w:val="-398519165"/>
      <w:docPartObj>
        <w:docPartGallery w:val="Page Numbers (Bottom of Page)"/>
        <w:docPartUnique/>
      </w:docPartObj>
    </w:sdtPr>
    <w:sdtEndPr/>
    <w:sdtContent>
      <w:sdt>
        <w:sdtPr>
          <w:rPr>
            <w:rFonts w:ascii="Times New Roman" w:hAnsi="Times New Roman" w:cs="Times New Roman"/>
            <w:sz w:val="18"/>
            <w:szCs w:val="18"/>
          </w:rPr>
          <w:id w:val="987978844"/>
          <w:docPartObj>
            <w:docPartGallery w:val="Page Numbers (Top of Page)"/>
            <w:docPartUnique/>
          </w:docPartObj>
        </w:sdtPr>
        <w:sdtEndPr/>
        <w:sdtContent>
          <w:p w14:paraId="7ADA37AC" w14:textId="20A3E94A" w:rsidR="00721A66" w:rsidRPr="00031B0B" w:rsidRDefault="00031B0B" w:rsidP="00031B0B">
            <w:pPr>
              <w:pStyle w:val="Footer"/>
              <w:pBdr>
                <w:top w:val="thinThickSmallGap" w:sz="24" w:space="1" w:color="auto"/>
              </w:pBdr>
              <w:rPr>
                <w:rFonts w:ascii="Times New Roman" w:hAnsi="Times New Roman" w:cs="Times New Roman"/>
                <w:sz w:val="18"/>
                <w:szCs w:val="18"/>
              </w:rPr>
            </w:pPr>
            <w:r>
              <w:rPr>
                <w:rFonts w:ascii="Times New Roman" w:hAnsi="Times New Roman" w:cs="Times New Roman"/>
                <w:sz w:val="18"/>
                <w:szCs w:val="18"/>
              </w:rPr>
              <w:t>Law Office of Karen J. Sloat, APC.</w:t>
            </w:r>
            <w:r w:rsidRPr="0087466C">
              <w:rPr>
                <w:rFonts w:ascii="Times New Roman" w:hAnsi="Times New Roman" w:cs="Times New Roman"/>
                <w:sz w:val="18"/>
                <w:szCs w:val="18"/>
              </w:rPr>
              <w:t xml:space="preserve"> </w:t>
            </w:r>
            <w:r w:rsidR="00FF6C1D">
              <w:rPr>
                <w:rFonts w:ascii="Times New Roman" w:hAnsi="Times New Roman" w:cs="Times New Roman"/>
                <w:sz w:val="18"/>
                <w:szCs w:val="18"/>
              </w:rPr>
              <w:t>Remote Work Policy</w:t>
            </w:r>
            <w:r>
              <w:rPr>
                <w:rFonts w:ascii="Times New Roman" w:hAnsi="Times New Roman" w:cs="Times New Roman"/>
                <w:sz w:val="18"/>
                <w:szCs w:val="18"/>
              </w:rPr>
              <w:t xml:space="preserve">          </w:t>
            </w:r>
            <w:r w:rsidR="00FF6C1D">
              <w:rPr>
                <w:rFonts w:ascii="Times New Roman" w:hAnsi="Times New Roman" w:cs="Times New Roman"/>
                <w:sz w:val="18"/>
                <w:szCs w:val="18"/>
              </w:rPr>
              <w:tab/>
            </w:r>
            <w:r>
              <w:rPr>
                <w:rFonts w:ascii="Times New Roman" w:hAnsi="Times New Roman" w:cs="Times New Roman"/>
                <w:sz w:val="18"/>
                <w:szCs w:val="18"/>
              </w:rPr>
              <w:t xml:space="preserve"> </w:t>
            </w:r>
            <w:r w:rsidRPr="0087466C">
              <w:rPr>
                <w:rFonts w:ascii="Times New Roman" w:hAnsi="Times New Roman" w:cs="Times New Roman"/>
                <w:sz w:val="18"/>
                <w:szCs w:val="18"/>
              </w:rPr>
              <w:t xml:space="preserve"> </w:t>
            </w:r>
            <w:r>
              <w:rPr>
                <w:rFonts w:ascii="Times New Roman" w:hAnsi="Times New Roman" w:cs="Times New Roman"/>
                <w:sz w:val="18"/>
                <w:szCs w:val="18"/>
              </w:rPr>
              <w:tab/>
            </w:r>
            <w:r w:rsidRPr="0087466C">
              <w:rPr>
                <w:rFonts w:ascii="Times New Roman" w:hAnsi="Times New Roman" w:cs="Times New Roman"/>
                <w:sz w:val="18"/>
                <w:szCs w:val="18"/>
              </w:rPr>
              <w:t xml:space="preserve">Page </w:t>
            </w:r>
            <w:r w:rsidRPr="0087466C">
              <w:rPr>
                <w:rFonts w:ascii="Times New Roman" w:hAnsi="Times New Roman" w:cs="Times New Roman"/>
                <w:b/>
                <w:bCs/>
                <w:sz w:val="18"/>
                <w:szCs w:val="18"/>
              </w:rPr>
              <w:fldChar w:fldCharType="begin"/>
            </w:r>
            <w:r w:rsidRPr="0087466C">
              <w:rPr>
                <w:rFonts w:ascii="Times New Roman" w:hAnsi="Times New Roman" w:cs="Times New Roman"/>
                <w:b/>
                <w:bCs/>
                <w:sz w:val="18"/>
                <w:szCs w:val="18"/>
              </w:rPr>
              <w:instrText xml:space="preserve"> PAGE </w:instrText>
            </w:r>
            <w:r w:rsidRPr="0087466C">
              <w:rPr>
                <w:rFonts w:ascii="Times New Roman" w:hAnsi="Times New Roman" w:cs="Times New Roman"/>
                <w:b/>
                <w:bCs/>
                <w:sz w:val="18"/>
                <w:szCs w:val="18"/>
              </w:rPr>
              <w:fldChar w:fldCharType="separate"/>
            </w:r>
            <w:r>
              <w:rPr>
                <w:rFonts w:ascii="Times New Roman" w:hAnsi="Times New Roman" w:cs="Times New Roman"/>
                <w:b/>
                <w:bCs/>
                <w:sz w:val="18"/>
                <w:szCs w:val="18"/>
              </w:rPr>
              <w:t>1</w:t>
            </w:r>
            <w:r w:rsidRPr="0087466C">
              <w:rPr>
                <w:rFonts w:ascii="Times New Roman" w:hAnsi="Times New Roman" w:cs="Times New Roman"/>
                <w:b/>
                <w:bCs/>
                <w:sz w:val="18"/>
                <w:szCs w:val="18"/>
              </w:rPr>
              <w:fldChar w:fldCharType="end"/>
            </w:r>
            <w:r w:rsidRPr="0087466C">
              <w:rPr>
                <w:rFonts w:ascii="Times New Roman" w:hAnsi="Times New Roman" w:cs="Times New Roman"/>
                <w:sz w:val="18"/>
                <w:szCs w:val="18"/>
              </w:rPr>
              <w:t xml:space="preserve"> of </w:t>
            </w:r>
            <w:r w:rsidRPr="0087466C">
              <w:rPr>
                <w:rFonts w:ascii="Times New Roman" w:hAnsi="Times New Roman" w:cs="Times New Roman"/>
                <w:b/>
                <w:bCs/>
                <w:sz w:val="18"/>
                <w:szCs w:val="18"/>
              </w:rPr>
              <w:fldChar w:fldCharType="begin"/>
            </w:r>
            <w:r w:rsidRPr="0087466C">
              <w:rPr>
                <w:rFonts w:ascii="Times New Roman" w:hAnsi="Times New Roman" w:cs="Times New Roman"/>
                <w:b/>
                <w:bCs/>
                <w:sz w:val="18"/>
                <w:szCs w:val="18"/>
              </w:rPr>
              <w:instrText xml:space="preserve"> NUMPAGES  </w:instrText>
            </w:r>
            <w:r w:rsidRPr="0087466C">
              <w:rPr>
                <w:rFonts w:ascii="Times New Roman" w:hAnsi="Times New Roman" w:cs="Times New Roman"/>
                <w:b/>
                <w:bCs/>
                <w:sz w:val="18"/>
                <w:szCs w:val="18"/>
              </w:rPr>
              <w:fldChar w:fldCharType="separate"/>
            </w:r>
            <w:r>
              <w:rPr>
                <w:rFonts w:ascii="Times New Roman" w:hAnsi="Times New Roman" w:cs="Times New Roman"/>
                <w:b/>
                <w:bCs/>
                <w:sz w:val="18"/>
                <w:szCs w:val="18"/>
              </w:rPr>
              <w:t>7</w:t>
            </w:r>
            <w:r w:rsidRPr="0087466C">
              <w:rPr>
                <w:rFonts w:ascii="Times New Roman" w:hAnsi="Times New Roman" w:cs="Times New Roman"/>
                <w:b/>
                <w:bCs/>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8"/>
        <w:szCs w:val="18"/>
      </w:rPr>
      <w:id w:val="-608127068"/>
      <w:docPartObj>
        <w:docPartGallery w:val="Page Numbers (Bottom of Page)"/>
        <w:docPartUnique/>
      </w:docPartObj>
    </w:sdtPr>
    <w:sdtEndPr/>
    <w:sdtContent>
      <w:sdt>
        <w:sdtPr>
          <w:rPr>
            <w:rFonts w:ascii="Times New Roman" w:hAnsi="Times New Roman" w:cs="Times New Roman"/>
            <w:sz w:val="18"/>
            <w:szCs w:val="18"/>
          </w:rPr>
          <w:id w:val="1664200386"/>
          <w:docPartObj>
            <w:docPartGallery w:val="Page Numbers (Top of Page)"/>
            <w:docPartUnique/>
          </w:docPartObj>
        </w:sdtPr>
        <w:sdtEndPr/>
        <w:sdtContent>
          <w:p w14:paraId="54418652" w14:textId="77777777" w:rsidR="00FF6C1D" w:rsidRPr="00031B0B" w:rsidRDefault="00FF6C1D" w:rsidP="00FF6C1D">
            <w:pPr>
              <w:pStyle w:val="Footer"/>
              <w:pBdr>
                <w:top w:val="thinThickSmallGap" w:sz="24" w:space="1" w:color="auto"/>
              </w:pBdr>
              <w:rPr>
                <w:rFonts w:ascii="Times New Roman" w:hAnsi="Times New Roman" w:cs="Times New Roman"/>
                <w:sz w:val="18"/>
                <w:szCs w:val="18"/>
              </w:rPr>
            </w:pPr>
            <w:r>
              <w:rPr>
                <w:rFonts w:ascii="Times New Roman" w:hAnsi="Times New Roman" w:cs="Times New Roman"/>
                <w:sz w:val="18"/>
                <w:szCs w:val="18"/>
              </w:rPr>
              <w:t>Law Office of Karen J. Sloat, APC.</w:t>
            </w:r>
            <w:r w:rsidRPr="0087466C">
              <w:rPr>
                <w:rFonts w:ascii="Times New Roman" w:hAnsi="Times New Roman" w:cs="Times New Roman"/>
                <w:sz w:val="18"/>
                <w:szCs w:val="18"/>
              </w:rPr>
              <w:t xml:space="preserve"> </w:t>
            </w:r>
            <w:r>
              <w:rPr>
                <w:rFonts w:ascii="Times New Roman" w:hAnsi="Times New Roman" w:cs="Times New Roman"/>
                <w:sz w:val="18"/>
                <w:szCs w:val="18"/>
              </w:rPr>
              <w:t xml:space="preserve">Remote Work Policy          </w:t>
            </w:r>
            <w:r>
              <w:rPr>
                <w:rFonts w:ascii="Times New Roman" w:hAnsi="Times New Roman" w:cs="Times New Roman"/>
                <w:sz w:val="18"/>
                <w:szCs w:val="18"/>
              </w:rPr>
              <w:tab/>
              <w:t xml:space="preserve"> </w:t>
            </w:r>
            <w:r w:rsidRPr="0087466C">
              <w:rPr>
                <w:rFonts w:ascii="Times New Roman" w:hAnsi="Times New Roman" w:cs="Times New Roman"/>
                <w:sz w:val="18"/>
                <w:szCs w:val="18"/>
              </w:rPr>
              <w:t xml:space="preserve"> </w:t>
            </w:r>
            <w:r>
              <w:rPr>
                <w:rFonts w:ascii="Times New Roman" w:hAnsi="Times New Roman" w:cs="Times New Roman"/>
                <w:sz w:val="18"/>
                <w:szCs w:val="18"/>
              </w:rPr>
              <w:tab/>
            </w:r>
            <w:r w:rsidRPr="0087466C">
              <w:rPr>
                <w:rFonts w:ascii="Times New Roman" w:hAnsi="Times New Roman" w:cs="Times New Roman"/>
                <w:sz w:val="18"/>
                <w:szCs w:val="18"/>
              </w:rPr>
              <w:t xml:space="preserve">Page </w:t>
            </w:r>
            <w:r w:rsidRPr="0087466C">
              <w:rPr>
                <w:rFonts w:ascii="Times New Roman" w:hAnsi="Times New Roman" w:cs="Times New Roman"/>
                <w:b/>
                <w:bCs/>
                <w:sz w:val="18"/>
                <w:szCs w:val="18"/>
              </w:rPr>
              <w:fldChar w:fldCharType="begin"/>
            </w:r>
            <w:r w:rsidRPr="0087466C">
              <w:rPr>
                <w:rFonts w:ascii="Times New Roman" w:hAnsi="Times New Roman" w:cs="Times New Roman"/>
                <w:b/>
                <w:bCs/>
                <w:sz w:val="18"/>
                <w:szCs w:val="18"/>
              </w:rPr>
              <w:instrText xml:space="preserve"> PAGE </w:instrText>
            </w:r>
            <w:r w:rsidRPr="0087466C">
              <w:rPr>
                <w:rFonts w:ascii="Times New Roman" w:hAnsi="Times New Roman" w:cs="Times New Roman"/>
                <w:b/>
                <w:bCs/>
                <w:sz w:val="18"/>
                <w:szCs w:val="18"/>
              </w:rPr>
              <w:fldChar w:fldCharType="separate"/>
            </w:r>
            <w:r>
              <w:rPr>
                <w:rFonts w:ascii="Times New Roman" w:hAnsi="Times New Roman" w:cs="Times New Roman"/>
                <w:b/>
                <w:bCs/>
                <w:sz w:val="18"/>
                <w:szCs w:val="18"/>
              </w:rPr>
              <w:t>2</w:t>
            </w:r>
            <w:r w:rsidRPr="0087466C">
              <w:rPr>
                <w:rFonts w:ascii="Times New Roman" w:hAnsi="Times New Roman" w:cs="Times New Roman"/>
                <w:b/>
                <w:bCs/>
                <w:sz w:val="18"/>
                <w:szCs w:val="18"/>
              </w:rPr>
              <w:fldChar w:fldCharType="end"/>
            </w:r>
            <w:r w:rsidRPr="0087466C">
              <w:rPr>
                <w:rFonts w:ascii="Times New Roman" w:hAnsi="Times New Roman" w:cs="Times New Roman"/>
                <w:sz w:val="18"/>
                <w:szCs w:val="18"/>
              </w:rPr>
              <w:t xml:space="preserve"> of </w:t>
            </w:r>
            <w:r w:rsidRPr="0087466C">
              <w:rPr>
                <w:rFonts w:ascii="Times New Roman" w:hAnsi="Times New Roman" w:cs="Times New Roman"/>
                <w:b/>
                <w:bCs/>
                <w:sz w:val="18"/>
                <w:szCs w:val="18"/>
              </w:rPr>
              <w:fldChar w:fldCharType="begin"/>
            </w:r>
            <w:r w:rsidRPr="0087466C">
              <w:rPr>
                <w:rFonts w:ascii="Times New Roman" w:hAnsi="Times New Roman" w:cs="Times New Roman"/>
                <w:b/>
                <w:bCs/>
                <w:sz w:val="18"/>
                <w:szCs w:val="18"/>
              </w:rPr>
              <w:instrText xml:space="preserve"> NUMPAGES  </w:instrText>
            </w:r>
            <w:r w:rsidRPr="0087466C">
              <w:rPr>
                <w:rFonts w:ascii="Times New Roman" w:hAnsi="Times New Roman" w:cs="Times New Roman"/>
                <w:b/>
                <w:bCs/>
                <w:sz w:val="18"/>
                <w:szCs w:val="18"/>
              </w:rPr>
              <w:fldChar w:fldCharType="separate"/>
            </w:r>
            <w:r>
              <w:rPr>
                <w:rFonts w:ascii="Times New Roman" w:hAnsi="Times New Roman" w:cs="Times New Roman"/>
                <w:b/>
                <w:bCs/>
                <w:sz w:val="18"/>
                <w:szCs w:val="18"/>
              </w:rPr>
              <w:t>3</w:t>
            </w:r>
            <w:r w:rsidRPr="0087466C">
              <w:rPr>
                <w:rFonts w:ascii="Times New Roman" w:hAnsi="Times New Roman" w:cs="Times New Roman"/>
                <w:b/>
                <w:bCs/>
                <w:sz w:val="18"/>
                <w:szCs w:val="18"/>
              </w:rPr>
              <w:fldChar w:fldCharType="end"/>
            </w:r>
          </w:p>
        </w:sdtContent>
      </w:sdt>
    </w:sdtContent>
  </w:sdt>
  <w:p w14:paraId="4F0AB74B" w14:textId="07C6BA2A" w:rsidR="00721A66" w:rsidRPr="00FF6C1D" w:rsidRDefault="00721A66" w:rsidP="00FF6C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8"/>
        <w:szCs w:val="18"/>
      </w:rPr>
      <w:id w:val="1558357364"/>
      <w:docPartObj>
        <w:docPartGallery w:val="Page Numbers (Bottom of Page)"/>
        <w:docPartUnique/>
      </w:docPartObj>
    </w:sdtPr>
    <w:sdtEndPr/>
    <w:sdtContent>
      <w:sdt>
        <w:sdtPr>
          <w:rPr>
            <w:rFonts w:ascii="Times New Roman" w:hAnsi="Times New Roman" w:cs="Times New Roman"/>
            <w:sz w:val="18"/>
            <w:szCs w:val="18"/>
          </w:rPr>
          <w:id w:val="-945700524"/>
          <w:docPartObj>
            <w:docPartGallery w:val="Page Numbers (Top of Page)"/>
            <w:docPartUnique/>
          </w:docPartObj>
        </w:sdtPr>
        <w:sdtEndPr/>
        <w:sdtContent>
          <w:p w14:paraId="14F6CF6C" w14:textId="560C4074" w:rsidR="00FF6C1D" w:rsidRPr="00031B0B" w:rsidRDefault="000C709D" w:rsidP="00FF6C1D">
            <w:pPr>
              <w:pStyle w:val="Footer"/>
              <w:pBdr>
                <w:top w:val="thinThickSmallGap" w:sz="24" w:space="1" w:color="auto"/>
              </w:pBdr>
              <w:rPr>
                <w:rFonts w:ascii="Times New Roman" w:hAnsi="Times New Roman" w:cs="Times New Roman"/>
                <w:sz w:val="18"/>
                <w:szCs w:val="18"/>
              </w:rPr>
            </w:pPr>
            <w:r>
              <w:rPr>
                <w:rFonts w:ascii="Times New Roman" w:hAnsi="Times New Roman" w:cs="Times New Roman"/>
                <w:sz w:val="18"/>
                <w:szCs w:val="18"/>
              </w:rPr>
              <w:t xml:space="preserve">[Company Name] - </w:t>
            </w:r>
            <w:r w:rsidR="00FF6C1D" w:rsidRPr="0087466C">
              <w:rPr>
                <w:rFonts w:ascii="Times New Roman" w:hAnsi="Times New Roman" w:cs="Times New Roman"/>
                <w:sz w:val="18"/>
                <w:szCs w:val="18"/>
              </w:rPr>
              <w:t xml:space="preserve"> </w:t>
            </w:r>
            <w:r w:rsidR="00FF6C1D">
              <w:rPr>
                <w:rFonts w:ascii="Times New Roman" w:hAnsi="Times New Roman" w:cs="Times New Roman"/>
                <w:sz w:val="18"/>
                <w:szCs w:val="18"/>
              </w:rPr>
              <w:t xml:space="preserve">Remote Work </w:t>
            </w:r>
            <w:r>
              <w:rPr>
                <w:rFonts w:ascii="Times New Roman" w:hAnsi="Times New Roman" w:cs="Times New Roman"/>
                <w:sz w:val="18"/>
                <w:szCs w:val="18"/>
              </w:rPr>
              <w:t xml:space="preserve">and Access </w:t>
            </w:r>
            <w:r w:rsidR="00FF6C1D">
              <w:rPr>
                <w:rFonts w:ascii="Times New Roman" w:hAnsi="Times New Roman" w:cs="Times New Roman"/>
                <w:sz w:val="18"/>
                <w:szCs w:val="18"/>
              </w:rPr>
              <w:t xml:space="preserve">Policy          </w:t>
            </w:r>
            <w:r w:rsidR="00FF6C1D">
              <w:rPr>
                <w:rFonts w:ascii="Times New Roman" w:hAnsi="Times New Roman" w:cs="Times New Roman"/>
                <w:sz w:val="18"/>
                <w:szCs w:val="18"/>
              </w:rPr>
              <w:tab/>
              <w:t xml:space="preserve"> </w:t>
            </w:r>
            <w:r w:rsidR="00FF6C1D" w:rsidRPr="0087466C">
              <w:rPr>
                <w:rFonts w:ascii="Times New Roman" w:hAnsi="Times New Roman" w:cs="Times New Roman"/>
                <w:sz w:val="18"/>
                <w:szCs w:val="18"/>
              </w:rPr>
              <w:t xml:space="preserve"> </w:t>
            </w:r>
            <w:r w:rsidR="00FF6C1D">
              <w:rPr>
                <w:rFonts w:ascii="Times New Roman" w:hAnsi="Times New Roman" w:cs="Times New Roman"/>
                <w:sz w:val="18"/>
                <w:szCs w:val="18"/>
              </w:rPr>
              <w:tab/>
            </w:r>
            <w:r w:rsidR="00FF6C1D" w:rsidRPr="0087466C">
              <w:rPr>
                <w:rFonts w:ascii="Times New Roman" w:hAnsi="Times New Roman" w:cs="Times New Roman"/>
                <w:sz w:val="18"/>
                <w:szCs w:val="18"/>
              </w:rPr>
              <w:t xml:space="preserve">Page </w:t>
            </w:r>
            <w:r w:rsidR="00FF6C1D" w:rsidRPr="0087466C">
              <w:rPr>
                <w:rFonts w:ascii="Times New Roman" w:hAnsi="Times New Roman" w:cs="Times New Roman"/>
                <w:b/>
                <w:bCs/>
                <w:sz w:val="18"/>
                <w:szCs w:val="18"/>
              </w:rPr>
              <w:fldChar w:fldCharType="begin"/>
            </w:r>
            <w:r w:rsidR="00FF6C1D" w:rsidRPr="0087466C">
              <w:rPr>
                <w:rFonts w:ascii="Times New Roman" w:hAnsi="Times New Roman" w:cs="Times New Roman"/>
                <w:b/>
                <w:bCs/>
                <w:sz w:val="18"/>
                <w:szCs w:val="18"/>
              </w:rPr>
              <w:instrText xml:space="preserve"> PAGE </w:instrText>
            </w:r>
            <w:r w:rsidR="00FF6C1D" w:rsidRPr="0087466C">
              <w:rPr>
                <w:rFonts w:ascii="Times New Roman" w:hAnsi="Times New Roman" w:cs="Times New Roman"/>
                <w:b/>
                <w:bCs/>
                <w:sz w:val="18"/>
                <w:szCs w:val="18"/>
              </w:rPr>
              <w:fldChar w:fldCharType="separate"/>
            </w:r>
            <w:r w:rsidR="00FF6C1D">
              <w:rPr>
                <w:rFonts w:ascii="Times New Roman" w:hAnsi="Times New Roman" w:cs="Times New Roman"/>
                <w:b/>
                <w:bCs/>
                <w:sz w:val="18"/>
                <w:szCs w:val="18"/>
              </w:rPr>
              <w:t>2</w:t>
            </w:r>
            <w:r w:rsidR="00FF6C1D" w:rsidRPr="0087466C">
              <w:rPr>
                <w:rFonts w:ascii="Times New Roman" w:hAnsi="Times New Roman" w:cs="Times New Roman"/>
                <w:b/>
                <w:bCs/>
                <w:sz w:val="18"/>
                <w:szCs w:val="18"/>
              </w:rPr>
              <w:fldChar w:fldCharType="end"/>
            </w:r>
            <w:r w:rsidR="00FF6C1D" w:rsidRPr="0087466C">
              <w:rPr>
                <w:rFonts w:ascii="Times New Roman" w:hAnsi="Times New Roman" w:cs="Times New Roman"/>
                <w:sz w:val="18"/>
                <w:szCs w:val="18"/>
              </w:rPr>
              <w:t xml:space="preserve"> of </w:t>
            </w:r>
            <w:r w:rsidR="00FF6C1D" w:rsidRPr="0087466C">
              <w:rPr>
                <w:rFonts w:ascii="Times New Roman" w:hAnsi="Times New Roman" w:cs="Times New Roman"/>
                <w:b/>
                <w:bCs/>
                <w:sz w:val="18"/>
                <w:szCs w:val="18"/>
              </w:rPr>
              <w:fldChar w:fldCharType="begin"/>
            </w:r>
            <w:r w:rsidR="00FF6C1D" w:rsidRPr="0087466C">
              <w:rPr>
                <w:rFonts w:ascii="Times New Roman" w:hAnsi="Times New Roman" w:cs="Times New Roman"/>
                <w:b/>
                <w:bCs/>
                <w:sz w:val="18"/>
                <w:szCs w:val="18"/>
              </w:rPr>
              <w:instrText xml:space="preserve"> NUMPAGES  </w:instrText>
            </w:r>
            <w:r w:rsidR="00FF6C1D" w:rsidRPr="0087466C">
              <w:rPr>
                <w:rFonts w:ascii="Times New Roman" w:hAnsi="Times New Roman" w:cs="Times New Roman"/>
                <w:b/>
                <w:bCs/>
                <w:sz w:val="18"/>
                <w:szCs w:val="18"/>
              </w:rPr>
              <w:fldChar w:fldCharType="separate"/>
            </w:r>
            <w:r w:rsidR="00FF6C1D">
              <w:rPr>
                <w:rFonts w:ascii="Times New Roman" w:hAnsi="Times New Roman" w:cs="Times New Roman"/>
                <w:b/>
                <w:bCs/>
                <w:sz w:val="18"/>
                <w:szCs w:val="18"/>
              </w:rPr>
              <w:t>3</w:t>
            </w:r>
            <w:r w:rsidR="00FF6C1D" w:rsidRPr="0087466C">
              <w:rPr>
                <w:rFonts w:ascii="Times New Roman" w:hAnsi="Times New Roman" w:cs="Times New Roman"/>
                <w:b/>
                <w:bCs/>
                <w:sz w:val="18"/>
                <w:szCs w:val="18"/>
              </w:rPr>
              <w:fldChar w:fldCharType="end"/>
            </w:r>
          </w:p>
        </w:sdtContent>
      </w:sdt>
    </w:sdtContent>
  </w:sdt>
  <w:p w14:paraId="4DFD4BB0" w14:textId="75A74E3D" w:rsidR="00721A66" w:rsidRPr="00FF6C1D" w:rsidRDefault="00721A66" w:rsidP="00FF6C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9F457A" w14:textId="77777777" w:rsidR="0022310B" w:rsidRDefault="0022310B" w:rsidP="00A56ADF">
      <w:pPr>
        <w:spacing w:after="0" w:line="240" w:lineRule="auto"/>
      </w:pPr>
      <w:r>
        <w:separator/>
      </w:r>
    </w:p>
  </w:footnote>
  <w:footnote w:type="continuationSeparator" w:id="0">
    <w:p w14:paraId="4097C723" w14:textId="77777777" w:rsidR="0022310B" w:rsidRDefault="0022310B" w:rsidP="00A56A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C8E43" w14:textId="0240051D" w:rsidR="00721A66" w:rsidRPr="00721A66" w:rsidRDefault="00126C23" w:rsidP="00721A66">
    <w:pPr>
      <w:pStyle w:val="Header"/>
      <w:jc w:val="center"/>
      <w:rPr>
        <w:rFonts w:ascii="Times New Roman" w:hAnsi="Times New Roman" w:cs="Times New Roman"/>
        <w:b/>
        <w:bCs/>
        <w:sz w:val="40"/>
        <w:szCs w:val="40"/>
      </w:rPr>
    </w:pPr>
    <w:r>
      <w:rPr>
        <w:rFonts w:ascii="Times New Roman" w:hAnsi="Times New Roman" w:cs="Times New Roman"/>
        <w:b/>
        <w:bCs/>
        <w:sz w:val="40"/>
        <w:szCs w:val="40"/>
      </w:rPr>
      <w:t>[COMPANY OR FIRM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53ACD"/>
    <w:multiLevelType w:val="hybridMultilevel"/>
    <w:tmpl w:val="15BE73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254FD"/>
    <w:multiLevelType w:val="hybridMultilevel"/>
    <w:tmpl w:val="46E41BD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FAA29C1"/>
    <w:multiLevelType w:val="hybridMultilevel"/>
    <w:tmpl w:val="42564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76611"/>
    <w:multiLevelType w:val="hybridMultilevel"/>
    <w:tmpl w:val="BC34C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157447"/>
    <w:multiLevelType w:val="hybridMultilevel"/>
    <w:tmpl w:val="35546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847B9"/>
    <w:multiLevelType w:val="hybridMultilevel"/>
    <w:tmpl w:val="80F47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E0184E"/>
    <w:multiLevelType w:val="hybridMultilevel"/>
    <w:tmpl w:val="B100CBC0"/>
    <w:lvl w:ilvl="0" w:tplc="04090001">
      <w:start w:val="1"/>
      <w:numFmt w:val="bullet"/>
      <w:lvlText w:val=""/>
      <w:lvlJc w:val="left"/>
      <w:pPr>
        <w:ind w:left="900" w:hanging="360"/>
      </w:pPr>
      <w:rPr>
        <w:rFonts w:ascii="Symbol" w:hAnsi="Symbol" w:hint="default"/>
      </w:rPr>
    </w:lvl>
    <w:lvl w:ilvl="1" w:tplc="422C0490">
      <w:numFmt w:val="bullet"/>
      <w:lvlText w:val="•"/>
      <w:lvlJc w:val="left"/>
      <w:pPr>
        <w:ind w:left="1620" w:hanging="360"/>
      </w:pPr>
      <w:rPr>
        <w:rFonts w:ascii="Times New Roman" w:eastAsiaTheme="minorEastAsia" w:hAnsi="Times New Roman" w:cs="Times New Roman" w:hint="default"/>
        <w:color w:val="231F20"/>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3BFB3AC4"/>
    <w:multiLevelType w:val="hybridMultilevel"/>
    <w:tmpl w:val="94F27342"/>
    <w:lvl w:ilvl="0" w:tplc="63761330">
      <w:numFmt w:val="bullet"/>
      <w:lvlText w:val="•"/>
      <w:lvlJc w:val="left"/>
      <w:pPr>
        <w:ind w:left="540" w:hanging="360"/>
      </w:pPr>
      <w:rPr>
        <w:rFonts w:ascii="Times New Roman" w:eastAsiaTheme="minorEastAsia" w:hAnsi="Times New Roman" w:cs="Times New Roman" w:hint="default"/>
        <w:color w:val="231F2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3F9C78EF"/>
    <w:multiLevelType w:val="hybridMultilevel"/>
    <w:tmpl w:val="7BB8B74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D3209"/>
    <w:multiLevelType w:val="hybridMultilevel"/>
    <w:tmpl w:val="DD162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4F1950"/>
    <w:multiLevelType w:val="multilevel"/>
    <w:tmpl w:val="851E5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EF6DBE"/>
    <w:multiLevelType w:val="hybridMultilevel"/>
    <w:tmpl w:val="DD7A1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1F660C"/>
    <w:multiLevelType w:val="hybridMultilevel"/>
    <w:tmpl w:val="2A323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1A6639"/>
    <w:multiLevelType w:val="hybridMultilevel"/>
    <w:tmpl w:val="70CA712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6C733779"/>
    <w:multiLevelType w:val="hybridMultilevel"/>
    <w:tmpl w:val="B0589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12"/>
  </w:num>
  <w:num w:numId="4">
    <w:abstractNumId w:val="6"/>
  </w:num>
  <w:num w:numId="5">
    <w:abstractNumId w:val="7"/>
  </w:num>
  <w:num w:numId="6">
    <w:abstractNumId w:val="1"/>
  </w:num>
  <w:num w:numId="7">
    <w:abstractNumId w:val="14"/>
  </w:num>
  <w:num w:numId="8">
    <w:abstractNumId w:val="4"/>
  </w:num>
  <w:num w:numId="9">
    <w:abstractNumId w:val="8"/>
  </w:num>
  <w:num w:numId="10">
    <w:abstractNumId w:val="13"/>
  </w:num>
  <w:num w:numId="11">
    <w:abstractNumId w:val="11"/>
  </w:num>
  <w:num w:numId="12">
    <w:abstractNumId w:val="0"/>
  </w:num>
  <w:num w:numId="13">
    <w:abstractNumId w:val="2"/>
  </w:num>
  <w:num w:numId="14">
    <w:abstractNumId w:val="9"/>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sjQxNDaxsDQ0MzRV0lEKTi0uzszPAymwrAUAZCi3TCwAAAA="/>
    <w:docVar w:name="firm_ask/193e7634-0626-4581-9987-2a71f3c9458c" w:val="&lt;?xml version=&quot;1.0&quot; encoding=&quot;utf-16&quot;?&gt;_x000d__x000a_&lt;Ask xmlns:xsi=&quot;http://www.w3.org/2001/XMLSchema-instance&quot; xmlns:xsd=&quot;http://www.w3.org/2001/XMLSchema&quot;&gt;_x000d__x000a_  &lt;Id&gt;193e7634-0626-4581-9987-2a71f3c9458c&lt;/Id&gt;_x000d__x000a_  &lt;Versions&gt;_x000d__x000a_    &lt;AskVersion&gt;_x000d__x000a_      &lt;Id&gt;4c6240be-158b-4549-a12a-b2cf18088f7c&lt;/Id&gt;_x000d__x000a_      &lt;Name&gt;Company Name&lt;/Name&gt;_x000d__x000a_      &lt;QuestionText&gt;Company's Full Name:&lt;/QuestionText&gt;_x000d__x000a_      &lt;AnswerDataType&gt;Text&lt;/AnswerDataType&gt;_x000d__x000a_      &lt;Choices /&gt;_x000d__x000a_      &lt;IsFromServer&gt;false&lt;/IsFromServer&gt;_x000d__x000a_      &lt;ValidFrom&gt;2017-12-28T00:07:31.4494107Z&lt;/ValidFrom&gt;_x000d__x000a_      &lt;ValidTo&gt;2017-12-28T00:23:55.8032884Z&lt;/ValidTo&gt;_x000d__x000a_      &lt;UserId&gt;5f63c5c7-a09e-4d7a-9a4e-ff302140a2cb&lt;/UserId&gt;_x000d__x000a_      &lt;DefaultAnswerType&gt;Text&lt;/DefaultAnswerType&gt;_x000d__x000a_      &lt;DefaultAnswer xsi:type=&quot;xsd:string&quot;&gt;&amp;lt;&amp;lt;COMPANY&amp;gt;&amp;gt;&lt;/DefaultAnswer&gt;_x000d__x000a_    &lt;/AskVersion&gt;_x000d__x000a_    &lt;AskVersion&gt;_x000d__x000a_      &lt;Id&gt;27241c0f-3b2d-4c99-a8d0-38f58905b0ac&lt;/Id&gt;_x000d__x000a_      &lt;Name&gt;Name&lt;/Name&gt;_x000d__x000a_      &lt;QuestionText&gt;Company or Church's Full Name:&lt;/QuestionText&gt;_x000d__x000a_      &lt;AnswerDataType&gt;Text&lt;/AnswerDataType&gt;_x000d__x000a_      &lt;Choices /&gt;_x000d__x000a_      &lt;IsFromServer&gt;false&lt;/IsFromServer&gt;_x000d__x000a_      &lt;ValidFrom&gt;2017-12-28T00:23:55.8032884Z&lt;/ValidFrom&gt;_x000d__x000a_      &lt;ValidTo xsi:nil=&quot;true&quot; /&gt;_x000d__x000a_      &lt;UserId&gt;5f63c5c7-a09e-4d7a-9a4e-ff302140a2cb&lt;/UserId&gt;_x000d__x000a_      &lt;DefaultAnswerType&gt;Text&lt;/DefaultAnswerType&gt;_x000d__x000a_      &lt;DefaultAnswer xsi:type=&quot;xsd:string&quot;&gt;&amp;lt;&amp;lt;CLIENT&amp;gt;&amp;gt;&lt;/DefaultAnswer&gt;_x000d__x000a_    &lt;/AskVersion&gt;_x000d__x000a_  &lt;/Versions&gt;_x000d__x000a_&lt;/Ask&gt;"/>
    <w:docVar w:name="firm_ask/2076b1eb-c6d6-4e5f-9e8d-348e03df7551" w:val="&lt;?xml version=&quot;1.0&quot; encoding=&quot;utf-16&quot;?&gt;_x000d__x000a_&lt;Ask xmlns:xsi=&quot;http://www.w3.org/2001/XMLSchema-instance&quot; xmlns:xsd=&quot;http://www.w3.org/2001/XMLSchema&quot;&gt;_x000d__x000a_  &lt;Id&gt;2076b1eb-c6d6-4e5f-9e8d-348e03df7551&lt;/Id&gt;_x000d__x000a_  &lt;Versions&gt;_x000d__x000a_    &lt;AskVersion&gt;_x000d__x000a_      &lt;Id&gt;ad6d47be-17ca-4a15-a1ac-dab74222254e&lt;/Id&gt;_x000d__x000a_      &lt;Name&gt;Supervisor or Manager? &lt;/Name&gt;_x000d__x000a_      &lt;QuestionText&gt;If Church, enter Supervisor; if Company, enter Manager&lt;/QuestionText&gt;_x000d__x000a_      &lt;AnswerDataType&gt;Text&lt;/AnswerDataType&gt;_x000d__x000a_      &lt;Choices /&gt;_x000d__x000a_      &lt;IsFromServer&gt;false&lt;/IsFromServer&gt;_x000d__x000a_      &lt;ValidFrom&gt;2016-09-21T20:35:02.0753965Z&lt;/ValidFrom&gt;_x000d__x000a_      &lt;ValidTo&gt;2016-09-23T17:52:25.8497239Z&lt;/ValidTo&gt;_x000d__x000a_      &lt;UserId&gt;5f63c5c7-a09e-4d7a-9a4e-ff302140a2cb&lt;/UserId&gt;_x000d__x000a_      &lt;DefaultAnswerType&gt;Nothing&lt;/DefaultAnswerType&gt;_x000d__x000a_    &lt;/AskVersion&gt;_x000d__x000a_    &lt;AskVersion&gt;_x000d__x000a_      &lt;Id&gt;e9d61086-68c3-402a-bec4-d45a87a5541c&lt;/Id&gt;_x000d__x000a_      &lt;Name&gt;Lead Pastor or Manager? &lt;/Name&gt;_x000d__x000a_      &lt;QuestionText&gt;If Church, enter Lead Pastor ; if Company, enter Manager&lt;/QuestionText&gt;_x000d__x000a_      &lt;AnswerDataType&gt;Text&lt;/AnswerDataType&gt;_x000d__x000a_      &lt;Choices /&gt;_x000d__x000a_      &lt;IsFromServer&gt;false&lt;/IsFromServer&gt;_x000d__x000a_      &lt;ValidFrom&gt;2016-09-23T17:52:25.8497239Z&lt;/ValidFrom&gt;_x000d__x000a_      &lt;ValidTo&gt;2017-12-28T00:13:46.4474376Z&lt;/ValidTo&gt;_x000d__x000a_      &lt;UserId&gt;5f63c5c7-a09e-4d7a-9a4e-ff302140a2cb&lt;/UserId&gt;_x000d__x000a_      &lt;DefaultAnswerType&gt;Nothing&lt;/DefaultAnswerType&gt;_x000d__x000a_    &lt;/AskVersion&gt;_x000d__x000a_    &lt;AskVersion&gt;_x000d__x000a_      &lt;Id&gt;6386db20-92b1-4c86-9589-854fc14cd46a&lt;/Id&gt;_x000d__x000a_      &lt;Name&gt;Manager Listed&lt;/Name&gt;_x000d__x000a_      &lt;QuestionText&gt;Title of main manager (President, Owner, Pator, etc.):&lt;/QuestionText&gt;_x000d__x000a_      &lt;AnswerDataType&gt;Text&lt;/AnswerDataType&gt;_x000d__x000a_      &lt;Choices /&gt;_x000d__x000a_      &lt;IsFromServer&gt;false&lt;/IsFromServer&gt;_x000d__x000a_      &lt;ValidFrom&gt;2017-12-28T00:13:46.4474376Z&lt;/ValidFrom&gt;_x000d__x000a_      &lt;ValidTo&gt;2017-12-28T18:01:43.5238112Z&lt;/ValidTo&gt;_x000d__x000a_      &lt;UserId&gt;5f63c5c7-a09e-4d7a-9a4e-ff302140a2cb&lt;/UserId&gt;_x000d__x000a_      &lt;DefaultAnswerType&gt;Text&lt;/DefaultAnswerType&gt;_x000d__x000a_      &lt;DefaultAnswer xsi:type=&quot;xsd:string&quot;&gt;Manager&lt;/DefaultAnswer&gt;_x000d__x000a_    &lt;/AskVersion&gt;_x000d__x000a_    &lt;AskVersion&gt;_x000d__x000a_      &lt;Id&gt;1421b726-998f-4c87-82e7-474fc16c8083&lt;/Id&gt;_x000d__x000a_      &lt;Name&gt;Manager Listed&lt;/Name&gt;_x000d__x000a_      &lt;QuestionText&gt;Title of main manager (President, Owner, Pastor, etc.):&lt;/QuestionText&gt;_x000d__x000a_      &lt;AnswerDataType&gt;Text&lt;/AnswerDataType&gt;_x000d__x000a_      &lt;Choices /&gt;_x000d__x000a_      &lt;IsFromServer&gt;false&lt;/IsFromServer&gt;_x000d__x000a_      &lt;ValidFrom&gt;2017-12-28T18:01:43.5238112Z&lt;/ValidFrom&gt;_x000d__x000a_      &lt;ValidTo&gt;2017-12-28T22:55:47.6617442Z&lt;/ValidTo&gt;_x000d__x000a_      &lt;UserId&gt;5f63c5c7-a09e-4d7a-9a4e-ff302140a2cb&lt;/UserId&gt;_x000d__x000a_      &lt;DefaultAnswerType&gt;Text&lt;/DefaultAnswerType&gt;_x000d__x000a_      &lt;DefaultAnswer xsi:type=&quot;xsd:string&quot;&gt;Manager&lt;/DefaultAnswer&gt;_x000d__x000a_    &lt;/AskVersion&gt;_x000d__x000a_    &lt;AskVersion&gt;_x000d__x000a_      &lt;Id&gt;ea689907-a920-41fa-b37b-7b6074f2439a&lt;/Id&gt;_x000d__x000a_      &lt;Name&gt;Manager Listed&lt;/Name&gt;_x000d__x000a_      &lt;QuestionText&gt;Primary contact:&lt;/QuestionText&gt;_x000d__x000a_      &lt;AnswerDataType&gt;Text&lt;/AnswerDataType&gt;_x000d__x000a_      &lt;Choices /&gt;_x000d__x000a_      &lt;IsFromServer&gt;false&lt;/IsFromServer&gt;_x000d__x000a_      &lt;ValidFrom&gt;2017-12-28T22:55:47.6617442Z&lt;/ValidFrom&gt;_x000d__x000a_      &lt;ValidTo xsi:nil=&quot;true&quot; /&gt;_x000d__x000a_      &lt;UserId&gt;5f63c5c7-a09e-4d7a-9a4e-ff302140a2cb&lt;/UserId&gt;_x000d__x000a_      &lt;DefaultAnswerType&gt;Text&lt;/DefaultAnswerType&gt;_x000d__x000a_      &lt;DefaultAnswer xsi:type=&quot;xsd:string&quot;&gt;President&lt;/DefaultAnswer&gt;_x000d__x000a_    &lt;/AskVersion&gt;_x000d__x000a_  &lt;/Versions&gt;_x000d__x000a_&lt;/Ask&gt;"/>
    <w:docVar w:name="firm_ask/339dc269-c4bd-4b12-a695-328355cd0cd8" w:val="&lt;?xml version=&quot;1.0&quot; encoding=&quot;utf-16&quot;?&gt;_x000d__x000a_&lt;Ask xmlns:xsi=&quot;http://www.w3.org/2001/XMLSchema-instance&quot; xmlns:xsd=&quot;http://www.w3.org/2001/XMLSchema&quot;&gt;_x000d__x000a_  &lt;Id&gt;339dc269-c4bd-4b12-a695-328355cd0cd8&lt;/Id&gt;_x000d__x000a_  &lt;Versions&gt;_x000d__x000a_    &lt;AskVersion&gt;_x000d__x000a_      &lt;Id&gt;17e96e19-9229-404a-a717-995014ba7cb5&lt;/Id&gt;_x000d__x000a_      &lt;Name&gt;Entity type&lt;/Name&gt;_x000d__x000a_      &lt;QuestionText&gt;Enter type of entity (Church or Company)&lt;/QuestionText&gt;_x000d__x000a_      &lt;AnswerDataType&gt;Text&lt;/AnswerDataType&gt;_x000d__x000a_      &lt;Choices /&gt;_x000d__x000a_      &lt;IsFromServer&gt;false&lt;/IsFromServer&gt;_x000d__x000a_      &lt;ValidFrom&gt;2016-09-21T20:25:16.6535049Z&lt;/ValidFrom&gt;_x000d__x000a_      &lt;ValidTo&gt;2017-12-28T00:23:16.3199518Z&lt;/ValidTo&gt;_x000d__x000a_      &lt;UserId&gt;5f63c5c7-a09e-4d7a-9a4e-ff302140a2cb&lt;/UserId&gt;_x000d__x000a_      &lt;DefaultAnswerType&gt;Nothing&lt;/DefaultAnswerType&gt;_x000d__x000a_    &lt;/AskVersion&gt;_x000d__x000a_    &lt;AskVersion&gt;_x000d__x000a_      &lt;Id&gt;cc65fe31-7adc-417a-8557-6769216420a2&lt;/Id&gt;_x000d__x000a_      &lt;Name&gt;Entity type&lt;/Name&gt;_x000d__x000a_      &lt;QuestionText&gt;Entity: &lt;/QuestionText&gt;_x000d__x000a_      &lt;AnswerDataType&gt;Choice&lt;/AnswerDataType&gt;_x000d__x000a_      &lt;Choices&gt;_x000d__x000a_        &lt;string&gt;Company&lt;/string&gt;_x000d__x000a_        &lt;string&gt;Church&lt;/string&gt;_x000d__x000a_      &lt;/Choices&gt;_x000d__x000a_      &lt;IsFromServer&gt;false&lt;/IsFromServer&gt;_x000d__x000a_      &lt;ValidFrom&gt;2017-12-28T00:23:16.3199518Z&lt;/ValidFrom&gt;_x000d__x000a_      &lt;ValidTo&gt;2017-12-28T22:47:38.5657205Z&lt;/ValidTo&gt;_x000d__x000a_      &lt;UserId&gt;5f63c5c7-a09e-4d7a-9a4e-ff302140a2cb&lt;/UserId&gt;_x000d__x000a_      &lt;DefaultAnswerType&gt;Text&lt;/DefaultAnswerType&gt;_x000d__x000a_      &lt;DefaultAnswer xsi:type=&quot;xsd:string&quot;&gt;Company&lt;/DefaultAnswer&gt;_x000d__x000a_    &lt;/AskVersion&gt;_x000d__x000a_    &lt;AskVersion&gt;_x000d__x000a_      &lt;Id&gt;1ee0ff13-36ec-4c97-879f-87a536070e69&lt;/Id&gt;_x000d__x000a_      &lt;Name&gt;Entity type&lt;/Name&gt;_x000d__x000a_      &lt;QuestionText&gt;Entity: &lt;/QuestionText&gt;_x000d__x000a_      &lt;AnswerDataType&gt;Choice&lt;/AnswerDataType&gt;_x000d__x000a_      &lt;Choices&gt;_x000d__x000a_        &lt;string&gt;Company&lt;/string&gt;_x000d__x000a_        &lt;string&gt;Church&lt;/string&gt;_x000d__x000a_        &lt;string&gt;Association&lt;/string&gt;_x000d__x000a_        &lt;string&gt;Trust&lt;/string&gt;_x000d__x000a_      &lt;/Choices&gt;_x000d__x000a_      &lt;IsFromServer&gt;false&lt;/IsFromServer&gt;_x000d__x000a_      &lt;ValidFrom&gt;2017-12-28T22:47:38.5657205Z&lt;/ValidFrom&gt;_x000d__x000a_      &lt;ValidTo&gt;2018-01-08T17:55:15.4525926Z&lt;/ValidTo&gt;_x000d__x000a_      &lt;UserId&gt;5f63c5c7-a09e-4d7a-9a4e-ff302140a2cb&lt;/UserId&gt;_x000d__x000a_      &lt;DefaultAnswerType&gt;Text&lt;/DefaultAnswerType&gt;_x000d__x000a_      &lt;DefaultAnswer xsi:type=&quot;xsd:string&quot;&gt;Company&lt;/DefaultAnswer&gt;_x000d__x000a_    &lt;/AskVersion&gt;_x000d__x000a_    &lt;AskVersion&gt;_x000d__x000a_      &lt;Id&gt;af9b68a4-d9c7-463c-9d3d-a05bac6122be&lt;/Id&gt;_x000d__x000a_      &lt;Name&gt;Entity type&lt;/Name&gt;_x000d__x000a_      &lt;QuestionText&gt;Entity: &lt;/QuestionText&gt;_x000d__x000a_      &lt;AnswerDataType&gt;Choice&lt;/AnswerDataType&gt;_x000d__x000a_      &lt;Choices&gt;_x000d__x000a_        &lt;string&gt;Company&lt;/string&gt;_x000d__x000a_        &lt;string&gt;Church&lt;/string&gt;_x000d__x000a_        &lt;string&gt;Chamber&lt;/string&gt;_x000d__x000a_        &lt;string&gt;Association&lt;/string&gt;_x000d__x000a_        &lt;string&gt;Trust&lt;/string&gt;_x000d__x000a_      &lt;/Choices&gt;_x000d__x000a_      &lt;IsFromServer&gt;false&lt;/IsFromServer&gt;_x000d__x000a_      &lt;ValidFrom&gt;2018-01-08T17:55:15.4525926Z&lt;/ValidFrom&gt;_x000d__x000a_      &lt;ValidTo&gt;2018-01-09T19:21:39.0106952Z&lt;/ValidTo&gt;_x000d__x000a_      &lt;UserId&gt;5f63c5c7-a09e-4d7a-9a4e-ff302140a2cb&lt;/UserId&gt;_x000d__x000a_      &lt;DefaultAnswerType&gt;Text&lt;/DefaultAnswerType&gt;_x000d__x000a_      &lt;DefaultAnswer xsi:type=&quot;xsd:string&quot;&gt;Company&lt;/DefaultAnswer&gt;_x000d__x000a_    &lt;/AskVersion&gt;_x000d__x000a_    &lt;AskVersion&gt;_x000d__x000a_      &lt;Id&gt;0c17d9d1-c5fd-4d7b-8850-f5bb0377664a&lt;/Id&gt;_x000d__x000a_      &lt;Name&gt;Entity type&lt;/Name&gt;_x000d__x000a_      &lt;QuestionText&gt;Entity: &lt;/QuestionText&gt;_x000d__x000a_      &lt;AnswerDataType&gt;Choice&lt;/AnswerDataType&gt;_x000d__x000a_      &lt;Choices&gt;_x000d__x000a_        &lt;string&gt;Company&lt;/string&gt;_x000d__x000a_        &lt;string&gt;Church&lt;/string&gt;_x000d__x000a_        &lt;string&gt;Chamber&lt;/string&gt;_x000d__x000a_        &lt;string&gt;Association&lt;/string&gt;_x000d__x000a_        &lt;string&gt;Trust&lt;/string&gt;_x000d__x000a_        &lt;string&gt;Restaurant&lt;/string&gt;_x000d__x000a_        &lt;string&gt;Office&lt;/string&gt;_x000d__x000a_        &lt;string&gt;Ministry&lt;/string&gt;_x000d__x000a_      &lt;/Choices&gt;_x000d__x000a_      &lt;IsFromServer&gt;false&lt;/IsFromServer&gt;_x000d__x000a_      &lt;ValidFrom&gt;2018-01-09T19:21:39.0106952Z&lt;/ValidFrom&gt;_x000d__x000a_      &lt;ValidTo xsi:nil=&quot;true&quot; /&gt;_x000d__x000a_      &lt;UserId&gt;5f63c5c7-a09e-4d7a-9a4e-ff302140a2cb&lt;/UserId&gt;_x000d__x000a_      &lt;DefaultAnswerType&gt;Text&lt;/DefaultAnswerType&gt;_x000d__x000a_      &lt;DefaultAnswer xsi:type=&quot;xsd:string&quot;&gt;Company&lt;/DefaultAnswer&gt;_x000d__x000a_    &lt;/AskVersion&gt;_x000d__x000a_  &lt;/Versions&gt;_x000d__x000a_&lt;/Ask&gt;"/>
    <w:docVar w:name="firm_ask/7d442bed-e5c9-45ca-a9a9-5b8a06f425c7" w:val="&lt;?xml version=&quot;1.0&quot; encoding=&quot;utf-16&quot;?&gt;_x000d__x000a_&lt;Ask xmlns:xsi=&quot;http://www.w3.org/2001/XMLSchema-instance&quot; xmlns:xsd=&quot;http://www.w3.org/2001/XMLSchema&quot;&gt;_x000d__x000a_  &lt;Id&gt;7d442bed-e5c9-45ca-a9a9-5b8a06f425c7&lt;/Id&gt;_x000d__x000a_  &lt;Versions&gt;_x000d__x000a_    &lt;AskVersion&gt;_x000d__x000a_      &lt;Id&gt;21e0380c-edb6-4dcb-91f3-d3d8e2bf2c10&lt;/Id&gt;_x000d__x000a_      &lt;Name&gt;Secondary Contact&lt;/Name&gt;_x000d__x000a_      &lt;QuestionText&gt;Secondary Contact:&lt;/QuestionText&gt;_x000d__x000a_      &lt;AnswerDataType&gt;Text&lt;/AnswerDataType&gt;_x000d__x000a_      &lt;Choices /&gt;_x000d__x000a_      &lt;IsFromServer&gt;false&lt;/IsFromServer&gt;_x000d__x000a_      &lt;ValidFrom&gt;2017-12-28T22:57:16.2689192Z&lt;/ValidFrom&gt;_x000d__x000a_      &lt;ValidTo&gt;2017-12-28T22:57:53.1867777Z&lt;/ValidTo&gt;_x000d__x000a_      &lt;UserId&gt;5f63c5c7-a09e-4d7a-9a4e-ff302140a2cb&lt;/UserId&gt;_x000d__x000a_      &lt;DefaultAnswerType&gt;Text&lt;/DefaultAnswerType&gt;_x000d__x000a_      &lt;DefaultAnswer xsi:type=&quot;xsd:string&quot;&gt;Manager&lt;/DefaultAnswer&gt;_x000d__x000a_    &lt;/AskVersion&gt;_x000d__x000a_    &lt;AskVersion&gt;_x000d__x000a_      &lt;Id&gt;599740e2-4c2f-42b1-8a54-c366393c881b&lt;/Id&gt;_x000d__x000a_      &lt;Name&gt;Secondary Contact&lt;/Name&gt;_x000d__x000a_      &lt;QuestionText&gt;Secondary Contact (if none leave blank):&lt;/QuestionText&gt;_x000d__x000a_      &lt;AnswerDataType&gt;Text&lt;/AnswerDataType&gt;_x000d__x000a_      &lt;Choices /&gt;_x000d__x000a_      &lt;IsFromServer&gt;false&lt;/IsFromServer&gt;_x000d__x000a_      &lt;ValidFrom&gt;2017-12-28T22:57:53.1867777Z&lt;/ValidFrom&gt;_x000d__x000a_      &lt;ValidTo xsi:nil=&quot;true&quot; /&gt;_x000d__x000a_      &lt;UserId&gt;5f63c5c7-a09e-4d7a-9a4e-ff302140a2cb&lt;/UserId&gt;_x000d__x000a_      &lt;DefaultAnswerType&gt;Nothing&lt;/DefaultAnswerType&gt;_x000d__x000a_    &lt;/AskVersion&gt;_x000d__x000a_  &lt;/Versions&gt;_x000d__x000a_&lt;/Ask&gt;"/>
    <w:docVar w:name="firm_ask/a5a05e5a-0386-430b-9029-767ff360591d" w:val="&lt;?xml version=&quot;1.0&quot; encoding=&quot;utf-16&quot;?&gt;_x000d__x000a_&lt;Ask xmlns:xsi=&quot;http://www.w3.org/2001/XMLSchema-instance&quot; xmlns:xsd=&quot;http://www.w3.org/2001/XMLSchema&quot;&gt;_x000d__x000a_  &lt;Id&gt;a5a05e5a-0386-430b-9029-767ff360591d&lt;/Id&gt;_x000d__x000a_  &lt;Versions&gt;_x000d__x000a_    &lt;AskVersion&gt;_x000d__x000a_      &lt;Id&gt;3a4f64a3-8ab4-491f-8d10-5f1e1b255b64&lt;/Id&gt;_x000d__x000a_      &lt;Name&gt;Owner(s)&lt;/Name&gt;_x000d__x000a_      &lt;QuestionText&gt;Is there more than one owner?&lt;/QuestionText&gt;_x000d__x000a_      &lt;AnswerDataType&gt;Choice&lt;/AnswerDataType&gt;_x000d__x000a_      &lt;Choices&gt;_x000d__x000a_        &lt;string&gt;Yes&lt;/string&gt;_x000d__x000a_        &lt;string&gt;No&lt;/string&gt;_x000d__x000a_      &lt;/Choices&gt;_x000d__x000a_      &lt;IsFromServer&gt;false&lt;/IsFromServer&gt;_x000d__x000a_      &lt;ValidFrom&gt;2017-12-28T00:17:16.7641976Z&lt;/ValidFrom&gt;_x000d__x000a_      &lt;ValidTo xsi:nil=&quot;true&quot; /&gt;_x000d__x000a_      &lt;UserId&gt;5f63c5c7-a09e-4d7a-9a4e-ff302140a2cb&lt;/UserId&gt;_x000d__x000a_      &lt;DefaultAnswerType&gt;Text&lt;/DefaultAnswerType&gt;_x000d__x000a_      &lt;DefaultAnswer xsi:type=&quot;xsd:string&quot;&gt;No&lt;/DefaultAnswer&gt;_x000d__x000a_    &lt;/AskVersion&gt;_x000d__x000a_  &lt;/Versions&gt;_x000d__x000a_&lt;/Ask&gt;"/>
    <w:docVar w:name="firm_ask/b44f1b1c-60f7-48e9-afc1-d5df18e649eb" w:val="&lt;?xml version=&quot;1.0&quot; encoding=&quot;utf-16&quot;?&gt;_x000d__x000a_&lt;Ask xmlns:xsi=&quot;http://www.w3.org/2001/XMLSchema-instance&quot; xmlns:xsd=&quot;http://www.w3.org/2001/XMLSchema&quot;&gt;_x000d__x000a_  &lt;Id&gt;b44f1b1c-60f7-48e9-afc1-d5df18e649eb&lt;/Id&gt;_x000d__x000a_  &lt;Versions&gt;_x000d__x000a_    &lt;AskVersion&gt;_x000d__x000a_      &lt;Id&gt;7857e309-c66b-45bf-951e-147f49eac7ee&lt;/Id&gt;_x000d__x000a_      &lt;Name&gt;Company abbreviated name&lt;/Name&gt;_x000d__x000a_      &lt;QuestionText&gt;Enter abbreviated company name&lt;/QuestionText&gt;_x000d__x000a_      &lt;AnswerDataType&gt;Text&lt;/AnswerDataType&gt;_x000d__x000a_      &lt;Choices /&gt;_x000d__x000a_      &lt;IsFromServer&gt;false&lt;/IsFromServer&gt;_x000d__x000a_      &lt;ValidFrom&gt;2016-09-21T20:14:17.1053391Z&lt;/ValidFrom&gt;_x000d__x000a_      &lt;ValidTo&gt;2017-12-28T00:22:08.8718115Z&lt;/ValidTo&gt;_x000d__x000a_      &lt;UserId&gt;5f63c5c7-a09e-4d7a-9a4e-ff302140a2cb&lt;/UserId&gt;_x000d__x000a_      &lt;DefaultAnswerType&gt;Nothing&lt;/DefaultAnswerType&gt;_x000d__x000a_    &lt;/AskVersion&gt;_x000d__x000a_    &lt;AskVersion&gt;_x000d__x000a_      &lt;Id&gt;7f3795e6-35e7-4d7c-a40e-2e8875839eb0&lt;/Id&gt;_x000d__x000a_      &lt;Name&gt;Abbr Name&lt;/Name&gt;_x000d__x000a_      &lt;QuestionText&gt;Abbreviated company or church name:&lt;/QuestionText&gt;_x000d__x000a_      &lt;AnswerDataType&gt;Text&lt;/AnswerDataType&gt;_x000d__x000a_      &lt;Choices /&gt;_x000d__x000a_      &lt;IsFromServer&gt;false&lt;/IsFromServer&gt;_x000d__x000a_      &lt;ValidFrom&gt;2017-12-28T00:22:08.8718115Z&lt;/ValidFrom&gt;_x000d__x000a_      &lt;ValidTo&gt;2017-12-28T23:08:05.1168601Z&lt;/ValidTo&gt;_x000d__x000a_      &lt;UserId&gt;5f63c5c7-a09e-4d7a-9a4e-ff302140a2cb&lt;/UserId&gt;_x000d__x000a_      &lt;DefaultAnswerType&gt;Nothing&lt;/DefaultAnswerType&gt;_x000d__x000a_    &lt;/AskVersion&gt;_x000d__x000a_    &lt;AskVersion&gt;_x000d__x000a_      &lt;Id&gt;5d92fadc-8b42-4edb-9f8b-4b4be37c1c4e&lt;/Id&gt;_x000d__x000a_      &lt;Name&gt;Abbr Name&lt;/Name&gt;_x000d__x000a_      &lt;QuestionText&gt;Abbreviated entity name:&lt;/QuestionText&gt;_x000d__x000a_      &lt;AnswerDataType&gt;Text&lt;/AnswerDataType&gt;_x000d__x000a_      &lt;Choices /&gt;_x000d__x000a_      &lt;IsFromServer&gt;false&lt;/IsFromServer&gt;_x000d__x000a_      &lt;ValidFrom&gt;2017-12-28T23:08:05.1168601Z&lt;/ValidFrom&gt;_x000d__x000a_      &lt;ValidTo xsi:nil=&quot;true&quot; /&gt;_x000d__x000a_      &lt;UserId&gt;5f63c5c7-a09e-4d7a-9a4e-ff302140a2cb&lt;/UserId&gt;_x000d__x000a_      &lt;DefaultAnswerType&gt;Nothing&lt;/DefaultAnswerType&gt;_x000d__x000a_    &lt;/AskVersion&gt;_x000d__x000a_  &lt;/Versions&gt;_x000d__x000a_&lt;/Ask&gt;"/>
    <w:docVar w:name="firm_ask/bebd63ab-8c63-44de-8c08-7e6b8cfbbaa6" w:val="&lt;?xml version=&quot;1.0&quot; encoding=&quot;utf-16&quot;?&gt;_x000d__x000a_&lt;Ask xmlns:xsi=&quot;http://www.w3.org/2001/XMLSchema-instance&quot; xmlns:xsd=&quot;http://www.w3.org/2001/XMLSchema&quot;&gt;_x000d__x000a_  &lt;Id&gt;bebd63ab-8c63-44de-8c08-7e6b8cfbbaa6&lt;/Id&gt;_x000d__x000a_  &lt;Versions&gt;_x000d__x000a_    &lt;AskVersion&gt;_x000d__x000a_      &lt;Id&gt;4617b71a-93f7-4e3a-89e6-56cedbdccb6e&lt;/Id&gt;_x000d__x000a_      &lt;Name&gt;SC&lt;/Name&gt;_x000d__x000a_      &lt;QuestionText&gt;Is there a secondary contact?&lt;/QuestionText&gt;_x000d__x000a_      &lt;AnswerDataType&gt;TrueFalse&lt;/AnswerDataType&gt;_x000d__x000a_      &lt;Choices /&gt;_x000d__x000a_      &lt;IsFromServer&gt;false&lt;/IsFromServer&gt;_x000d__x000a_      &lt;ValidFrom&gt;2017-12-28T22:59:32.4395366Z&lt;/ValidFrom&gt;_x000d__x000a_      &lt;ValidTo xsi:nil=&quot;true&quot; /&gt;_x000d__x000a_      &lt;UserId&gt;5f63c5c7-a09e-4d7a-9a4e-ff302140a2cb&lt;/UserId&gt;_x000d__x000a_      &lt;DefaultAnswerType&gt;TrueFalse&lt;/DefaultAnswerType&gt;_x000d__x000a_      &lt;DefaultAnswer xsi:type=&quot;xsd:boolean&quot;&gt;true&lt;/DefaultAnswer&gt;_x000d__x000a_    &lt;/AskVersion&gt;_x000d__x000a_  &lt;/Versions&gt;_x000d__x000a_&lt;/Ask&gt;"/>
    <w:docVar w:name="firm_ask/fdeec906-bffe-43a1-89de-62caaef2d909" w:val="&lt;?xml version=&quot;1.0&quot; encoding=&quot;utf-16&quot;?&gt;_x000d__x000a_&lt;Ask xmlns:xsi=&quot;http://www.w3.org/2001/XMLSchema-instance&quot; xmlns:xsd=&quot;http://www.w3.org/2001/XMLSchema&quot;&gt;_x000d__x000a_  &lt;Id&gt;fdeec906-bffe-43a1-89de-62caaef2d909&lt;/Id&gt;_x000d__x000a_  &lt;Versions&gt;_x000d__x000a_    &lt;AskVersion&gt;_x000d__x000a_      &lt;Id&gt;6eb841ee-b210-44d9-a91f-5b2208fb6e97&lt;/Id&gt;_x000d__x000a_      &lt;Name&gt;Church or Company&lt;/Name&gt;_x000d__x000a_      &lt;QuestionText&gt;Are you preparing this for a church? &lt;/QuestionText&gt;_x000d__x000a_      &lt;AnswerDataType&gt;TrueFalse&lt;/AnswerDataType&gt;_x000d__x000a_      &lt;Choices /&gt;_x000d__x000a_      &lt;IsFromServer&gt;false&lt;/IsFromServer&gt;_x000d__x000a_      &lt;ValidFrom&gt;2016-09-21T20:23:08.8740953Z&lt;/ValidFrom&gt;_x000d__x000a_      &lt;ValidTo xsi:nil=&quot;true&quot; /&gt;_x000d__x000a_      &lt;UserId&gt;5f63c5c7-a09e-4d7a-9a4e-ff302140a2cb&lt;/UserId&gt;_x000d__x000a_      &lt;DefaultAnswerType&gt;Nothing&lt;/DefaultAnswerType&gt;_x000d__x000a_    &lt;/AskVersion&gt;_x000d__x000a_  &lt;/Versions&gt;_x000d__x000a_&lt;/Ask&gt;"/>
    <w:docVar w:name="firm_ask_index/AsksIndex" w:val="&lt;?xml version=&quot;1.0&quot; encoding=&quot;utf-16&quot;?&gt;_x000d__x000a_&lt;DocumentAskIndex xmlns:xsi=&quot;http://www.w3.org/2001/XMLSchema-instance&quot; xmlns:xsd=&quot;http://www.w3.org/2001/XMLSchema&quot;&gt;_x000d__x000a_  &lt;DocumentId&gt;e0ec6c70-1b2d-405c-b3f5-07721c032a8d&lt;/DocumentId&gt;_x000d__x000a_  &lt;Asks&gt;_x000d__x000a_    &lt;DocumentAsk&gt;_x000d__x000a_      &lt;AskId&gt;b44f1b1c-60f7-48e9-afc1-d5df18e649eb&lt;/AskId&gt;_x000d__x000a_    &lt;/DocumentAsk&gt;_x000d__x000a_    &lt;DocumentAsk&gt;_x000d__x000a_      &lt;AskId&gt;339dc269-c4bd-4b12-a695-328355cd0cd8&lt;/AskId&gt;_x000d__x000a_    &lt;/DocumentAsk&gt;_x000d__x000a_    &lt;DocumentAsk&gt;_x000d__x000a_      &lt;AskId&gt;2076b1eb-c6d6-4e5f-9e8d-348e03df7551&lt;/AskId&gt;_x000d__x000a_    &lt;/DocumentAsk&gt;_x000d__x000a_    &lt;DocumentAsk&gt;_x000d__x000a_      &lt;AskId&gt;193e7634-0626-4581-9987-2a71f3c9458c&lt;/AskId&gt;_x000d__x000a_    &lt;/DocumentAsk&gt;_x000d__x000a_    &lt;DocumentAsk&gt;_x000d__x000a_      &lt;AskId&gt;7d442bed-e5c9-45ca-a9a9-5b8a06f425c7&lt;/AskId&gt;_x000d__x000a_    &lt;/DocumentAsk&gt;_x000d__x000a_    &lt;DocumentAsk&gt;_x000d__x000a_      &lt;AskId&gt;bebd63ab-8c63-44de-8c08-7e6b8cfbbaa6&lt;/AskId&gt;_x000d__x000a_    &lt;/DocumentAsk&gt;_x000d__x000a_  &lt;/Asks&gt;_x000d__x000a_&lt;/DocumentAskIndex&gt;"/>
  </w:docVars>
  <w:rsids>
    <w:rsidRoot w:val="00453E95"/>
    <w:rsid w:val="00000289"/>
    <w:rsid w:val="00013A9D"/>
    <w:rsid w:val="0002157A"/>
    <w:rsid w:val="00031B0B"/>
    <w:rsid w:val="00043267"/>
    <w:rsid w:val="00047887"/>
    <w:rsid w:val="00064D46"/>
    <w:rsid w:val="00086C9E"/>
    <w:rsid w:val="00093CBC"/>
    <w:rsid w:val="000A0BC6"/>
    <w:rsid w:val="000A5BE1"/>
    <w:rsid w:val="000C144B"/>
    <w:rsid w:val="000C4378"/>
    <w:rsid w:val="000C6143"/>
    <w:rsid w:val="000C709D"/>
    <w:rsid w:val="00100C4C"/>
    <w:rsid w:val="00103C0C"/>
    <w:rsid w:val="00104106"/>
    <w:rsid w:val="00126C23"/>
    <w:rsid w:val="00171FC9"/>
    <w:rsid w:val="00175CC3"/>
    <w:rsid w:val="001B3F8D"/>
    <w:rsid w:val="001C5C03"/>
    <w:rsid w:val="001D4C90"/>
    <w:rsid w:val="001E04BB"/>
    <w:rsid w:val="001E10F8"/>
    <w:rsid w:val="001E3346"/>
    <w:rsid w:val="001F35C8"/>
    <w:rsid w:val="001F57D2"/>
    <w:rsid w:val="001F68F8"/>
    <w:rsid w:val="00206D30"/>
    <w:rsid w:val="0021126E"/>
    <w:rsid w:val="00212314"/>
    <w:rsid w:val="00220CFE"/>
    <w:rsid w:val="0022310B"/>
    <w:rsid w:val="00231286"/>
    <w:rsid w:val="00232C8C"/>
    <w:rsid w:val="002377D8"/>
    <w:rsid w:val="002417B6"/>
    <w:rsid w:val="00263376"/>
    <w:rsid w:val="00276B54"/>
    <w:rsid w:val="00276D3C"/>
    <w:rsid w:val="00277BEB"/>
    <w:rsid w:val="00284EFE"/>
    <w:rsid w:val="0028553A"/>
    <w:rsid w:val="00286B34"/>
    <w:rsid w:val="00292654"/>
    <w:rsid w:val="002B123C"/>
    <w:rsid w:val="002C15DA"/>
    <w:rsid w:val="002C7A58"/>
    <w:rsid w:val="002E0EF9"/>
    <w:rsid w:val="002E5E26"/>
    <w:rsid w:val="002E7CF6"/>
    <w:rsid w:val="002F5D87"/>
    <w:rsid w:val="002F7291"/>
    <w:rsid w:val="00301D37"/>
    <w:rsid w:val="00313DAA"/>
    <w:rsid w:val="00315485"/>
    <w:rsid w:val="00320F89"/>
    <w:rsid w:val="00324563"/>
    <w:rsid w:val="00336A23"/>
    <w:rsid w:val="00351F4A"/>
    <w:rsid w:val="003665E4"/>
    <w:rsid w:val="00367A90"/>
    <w:rsid w:val="00372B48"/>
    <w:rsid w:val="003B1493"/>
    <w:rsid w:val="003C51B3"/>
    <w:rsid w:val="003E34EC"/>
    <w:rsid w:val="003F6ACE"/>
    <w:rsid w:val="004241ED"/>
    <w:rsid w:val="00431AE7"/>
    <w:rsid w:val="0043305D"/>
    <w:rsid w:val="00434CEE"/>
    <w:rsid w:val="00443A34"/>
    <w:rsid w:val="00451641"/>
    <w:rsid w:val="00453E95"/>
    <w:rsid w:val="004723AD"/>
    <w:rsid w:val="004733AC"/>
    <w:rsid w:val="00474CF4"/>
    <w:rsid w:val="004778D4"/>
    <w:rsid w:val="004A1809"/>
    <w:rsid w:val="004A62E3"/>
    <w:rsid w:val="004B23AD"/>
    <w:rsid w:val="004B4D88"/>
    <w:rsid w:val="004D1906"/>
    <w:rsid w:val="004D5583"/>
    <w:rsid w:val="004F672B"/>
    <w:rsid w:val="0054278C"/>
    <w:rsid w:val="00542C88"/>
    <w:rsid w:val="005506C1"/>
    <w:rsid w:val="005537B8"/>
    <w:rsid w:val="0056212A"/>
    <w:rsid w:val="005919A4"/>
    <w:rsid w:val="00593D3D"/>
    <w:rsid w:val="005951A5"/>
    <w:rsid w:val="005A2564"/>
    <w:rsid w:val="005B18A2"/>
    <w:rsid w:val="005C5E4B"/>
    <w:rsid w:val="005C6986"/>
    <w:rsid w:val="005D1F1C"/>
    <w:rsid w:val="005F13A8"/>
    <w:rsid w:val="006023E2"/>
    <w:rsid w:val="0060348E"/>
    <w:rsid w:val="00611514"/>
    <w:rsid w:val="006203B3"/>
    <w:rsid w:val="006215A2"/>
    <w:rsid w:val="0062511B"/>
    <w:rsid w:val="00625D30"/>
    <w:rsid w:val="0062683A"/>
    <w:rsid w:val="00630F9B"/>
    <w:rsid w:val="00643B24"/>
    <w:rsid w:val="00644500"/>
    <w:rsid w:val="00653FA2"/>
    <w:rsid w:val="006751E0"/>
    <w:rsid w:val="00680E63"/>
    <w:rsid w:val="006C3117"/>
    <w:rsid w:val="006D2E78"/>
    <w:rsid w:val="006F5C79"/>
    <w:rsid w:val="007156CE"/>
    <w:rsid w:val="007208E0"/>
    <w:rsid w:val="00721A66"/>
    <w:rsid w:val="00722FA8"/>
    <w:rsid w:val="0072454C"/>
    <w:rsid w:val="0072736C"/>
    <w:rsid w:val="00732B11"/>
    <w:rsid w:val="00736218"/>
    <w:rsid w:val="00741E88"/>
    <w:rsid w:val="00742B78"/>
    <w:rsid w:val="00743321"/>
    <w:rsid w:val="00743E21"/>
    <w:rsid w:val="00745AEB"/>
    <w:rsid w:val="00764DF2"/>
    <w:rsid w:val="00774D31"/>
    <w:rsid w:val="00794E10"/>
    <w:rsid w:val="007A7380"/>
    <w:rsid w:val="007B1647"/>
    <w:rsid w:val="007D0364"/>
    <w:rsid w:val="007D0F24"/>
    <w:rsid w:val="007D40C5"/>
    <w:rsid w:val="007D4321"/>
    <w:rsid w:val="007E55B1"/>
    <w:rsid w:val="00810DCD"/>
    <w:rsid w:val="00820E8D"/>
    <w:rsid w:val="0082315B"/>
    <w:rsid w:val="00823EBF"/>
    <w:rsid w:val="008522DB"/>
    <w:rsid w:val="0085678A"/>
    <w:rsid w:val="0085686D"/>
    <w:rsid w:val="00860FEB"/>
    <w:rsid w:val="00872618"/>
    <w:rsid w:val="00873268"/>
    <w:rsid w:val="0087466C"/>
    <w:rsid w:val="00883DDF"/>
    <w:rsid w:val="008966B2"/>
    <w:rsid w:val="008A4A9D"/>
    <w:rsid w:val="008A56B4"/>
    <w:rsid w:val="008B05B3"/>
    <w:rsid w:val="008B3D4F"/>
    <w:rsid w:val="008E113E"/>
    <w:rsid w:val="008F3CAC"/>
    <w:rsid w:val="008F3E14"/>
    <w:rsid w:val="008F5268"/>
    <w:rsid w:val="00900C78"/>
    <w:rsid w:val="00903B7A"/>
    <w:rsid w:val="009107C1"/>
    <w:rsid w:val="00914CDD"/>
    <w:rsid w:val="009277F2"/>
    <w:rsid w:val="009414AA"/>
    <w:rsid w:val="00943C9B"/>
    <w:rsid w:val="0094764A"/>
    <w:rsid w:val="00952A3C"/>
    <w:rsid w:val="009638D6"/>
    <w:rsid w:val="00971790"/>
    <w:rsid w:val="009721CA"/>
    <w:rsid w:val="00973203"/>
    <w:rsid w:val="00992D18"/>
    <w:rsid w:val="009A6C10"/>
    <w:rsid w:val="009B4B46"/>
    <w:rsid w:val="009D600A"/>
    <w:rsid w:val="009E2D8E"/>
    <w:rsid w:val="009E3C2A"/>
    <w:rsid w:val="009F3F83"/>
    <w:rsid w:val="00A04727"/>
    <w:rsid w:val="00A06AAE"/>
    <w:rsid w:val="00A12D86"/>
    <w:rsid w:val="00A169A9"/>
    <w:rsid w:val="00A2300C"/>
    <w:rsid w:val="00A23A60"/>
    <w:rsid w:val="00A3356A"/>
    <w:rsid w:val="00A3629B"/>
    <w:rsid w:val="00A37A0A"/>
    <w:rsid w:val="00A47C37"/>
    <w:rsid w:val="00A541DF"/>
    <w:rsid w:val="00A56ADF"/>
    <w:rsid w:val="00A665CD"/>
    <w:rsid w:val="00A77D4F"/>
    <w:rsid w:val="00A806A5"/>
    <w:rsid w:val="00A81C04"/>
    <w:rsid w:val="00A85E92"/>
    <w:rsid w:val="00A871C9"/>
    <w:rsid w:val="00A8738D"/>
    <w:rsid w:val="00A919EE"/>
    <w:rsid w:val="00A94429"/>
    <w:rsid w:val="00A96CD5"/>
    <w:rsid w:val="00AE3659"/>
    <w:rsid w:val="00B10FE2"/>
    <w:rsid w:val="00B23AAD"/>
    <w:rsid w:val="00B30B9F"/>
    <w:rsid w:val="00B50573"/>
    <w:rsid w:val="00B55D19"/>
    <w:rsid w:val="00B5634F"/>
    <w:rsid w:val="00B571AD"/>
    <w:rsid w:val="00B606CC"/>
    <w:rsid w:val="00B61F20"/>
    <w:rsid w:val="00B62A70"/>
    <w:rsid w:val="00B84F45"/>
    <w:rsid w:val="00BA59B2"/>
    <w:rsid w:val="00BB55B2"/>
    <w:rsid w:val="00BC42ED"/>
    <w:rsid w:val="00BD5C04"/>
    <w:rsid w:val="00BE5C6C"/>
    <w:rsid w:val="00BF76CD"/>
    <w:rsid w:val="00BF7CCE"/>
    <w:rsid w:val="00C01EF9"/>
    <w:rsid w:val="00C0515C"/>
    <w:rsid w:val="00C06C08"/>
    <w:rsid w:val="00C171D0"/>
    <w:rsid w:val="00C2223D"/>
    <w:rsid w:val="00C24DCC"/>
    <w:rsid w:val="00C378E4"/>
    <w:rsid w:val="00C43B78"/>
    <w:rsid w:val="00C52F0B"/>
    <w:rsid w:val="00C75937"/>
    <w:rsid w:val="00C77BC3"/>
    <w:rsid w:val="00CA218C"/>
    <w:rsid w:val="00CA44A2"/>
    <w:rsid w:val="00CA76EC"/>
    <w:rsid w:val="00CC11C1"/>
    <w:rsid w:val="00CD6A00"/>
    <w:rsid w:val="00CD749A"/>
    <w:rsid w:val="00CF30F5"/>
    <w:rsid w:val="00D05D89"/>
    <w:rsid w:val="00D05FA4"/>
    <w:rsid w:val="00D211C8"/>
    <w:rsid w:val="00D34776"/>
    <w:rsid w:val="00D607C2"/>
    <w:rsid w:val="00D62F0F"/>
    <w:rsid w:val="00D77A65"/>
    <w:rsid w:val="00D857D1"/>
    <w:rsid w:val="00D94123"/>
    <w:rsid w:val="00DB105C"/>
    <w:rsid w:val="00DB2AE6"/>
    <w:rsid w:val="00DC0036"/>
    <w:rsid w:val="00DE11BA"/>
    <w:rsid w:val="00DE29D3"/>
    <w:rsid w:val="00DE4D7B"/>
    <w:rsid w:val="00DF6668"/>
    <w:rsid w:val="00E033D2"/>
    <w:rsid w:val="00E03EBD"/>
    <w:rsid w:val="00E14F88"/>
    <w:rsid w:val="00E15E6F"/>
    <w:rsid w:val="00E2335B"/>
    <w:rsid w:val="00E35DFE"/>
    <w:rsid w:val="00E40BCD"/>
    <w:rsid w:val="00E44B93"/>
    <w:rsid w:val="00E55406"/>
    <w:rsid w:val="00E67BAA"/>
    <w:rsid w:val="00E80F7A"/>
    <w:rsid w:val="00EB3051"/>
    <w:rsid w:val="00EB736C"/>
    <w:rsid w:val="00EC3708"/>
    <w:rsid w:val="00EF31AC"/>
    <w:rsid w:val="00EF7CE7"/>
    <w:rsid w:val="00F04667"/>
    <w:rsid w:val="00F2161E"/>
    <w:rsid w:val="00F237EC"/>
    <w:rsid w:val="00F3428B"/>
    <w:rsid w:val="00F45CA2"/>
    <w:rsid w:val="00F52DE4"/>
    <w:rsid w:val="00F65492"/>
    <w:rsid w:val="00F67A72"/>
    <w:rsid w:val="00F7519C"/>
    <w:rsid w:val="00F77EB9"/>
    <w:rsid w:val="00F87809"/>
    <w:rsid w:val="00F90098"/>
    <w:rsid w:val="00F92A17"/>
    <w:rsid w:val="00F95DEF"/>
    <w:rsid w:val="00FA2D77"/>
    <w:rsid w:val="00FA702A"/>
    <w:rsid w:val="00FF20F8"/>
    <w:rsid w:val="00FF2856"/>
    <w:rsid w:val="00FF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35080"/>
  <w15:docId w15:val="{F8A94A02-8CCE-48AE-AFA6-0EAF4A3CD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3E95"/>
    <w:rPr>
      <w:color w:val="0000FF" w:themeColor="hyperlink"/>
      <w:u w:val="single"/>
    </w:rPr>
  </w:style>
  <w:style w:type="paragraph" w:styleId="ListParagraph">
    <w:name w:val="List Paragraph"/>
    <w:basedOn w:val="Normal"/>
    <w:uiPriority w:val="34"/>
    <w:qFormat/>
    <w:rsid w:val="000A5BE1"/>
    <w:pPr>
      <w:ind w:left="720"/>
      <w:contextualSpacing/>
    </w:pPr>
  </w:style>
  <w:style w:type="paragraph" w:styleId="BalloonText">
    <w:name w:val="Balloon Text"/>
    <w:basedOn w:val="Normal"/>
    <w:link w:val="BalloonTextChar"/>
    <w:uiPriority w:val="99"/>
    <w:semiHidden/>
    <w:unhideWhenUsed/>
    <w:rsid w:val="00DC00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0036"/>
    <w:rPr>
      <w:rFonts w:ascii="Segoe UI" w:hAnsi="Segoe UI" w:cs="Segoe UI"/>
      <w:sz w:val="18"/>
      <w:szCs w:val="18"/>
    </w:rPr>
  </w:style>
  <w:style w:type="paragraph" w:customStyle="1" w:styleId="Default">
    <w:name w:val="Default"/>
    <w:rsid w:val="00952A3C"/>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A56A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6ADF"/>
  </w:style>
  <w:style w:type="paragraph" w:styleId="Footer">
    <w:name w:val="footer"/>
    <w:basedOn w:val="Normal"/>
    <w:link w:val="FooterChar"/>
    <w:uiPriority w:val="99"/>
    <w:unhideWhenUsed/>
    <w:rsid w:val="00A56A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6ADF"/>
  </w:style>
  <w:style w:type="paragraph" w:styleId="Revision">
    <w:name w:val="Revision"/>
    <w:hidden/>
    <w:uiPriority w:val="99"/>
    <w:semiHidden/>
    <w:rsid w:val="00F45C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3017522">
      <w:bodyDiv w:val="1"/>
      <w:marLeft w:val="0"/>
      <w:marRight w:val="0"/>
      <w:marTop w:val="0"/>
      <w:marBottom w:val="0"/>
      <w:divBdr>
        <w:top w:val="none" w:sz="0" w:space="0" w:color="auto"/>
        <w:left w:val="none" w:sz="0" w:space="0" w:color="auto"/>
        <w:bottom w:val="none" w:sz="0" w:space="0" w:color="auto"/>
        <w:right w:val="none" w:sz="0" w:space="0" w:color="auto"/>
      </w:divBdr>
    </w:div>
    <w:div w:id="2024503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A7848C-26C1-4361-8250-3619631FE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72</Words>
  <Characters>440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ntiharassment Policy Updated for 2018</vt:lpstr>
    </vt:vector>
  </TitlesOfParts>
  <Company>Hewlett-Packard</Company>
  <LinksUpToDate>false</LinksUpToDate>
  <CharactersWithSpaces>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harassment Policy Updated for 2018</dc:title>
  <dc:creator>sloat</dc:creator>
  <cp:lastModifiedBy>Karen Sloat</cp:lastModifiedBy>
  <cp:revision>2</cp:revision>
  <cp:lastPrinted>2020-03-17T18:26:00Z</cp:lastPrinted>
  <dcterms:created xsi:type="dcterms:W3CDTF">2020-03-17T21:43:00Z</dcterms:created>
  <dcterms:modified xsi:type="dcterms:W3CDTF">2020-03-17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matedDocumentId">
    <vt:lpwstr>0bb16052-6294-4a9d-89af-24d47739c55e</vt:lpwstr>
  </property>
  <property fmtid="{D5CDD505-2E9C-101B-9397-08002B2CF9AE}" pid="3" name="CursorPosition">
    <vt:lpwstr/>
  </property>
  <property fmtid="{D5CDD505-2E9C-101B-9397-08002B2CF9AE}" pid="4" name="MatterFileId">
    <vt:lpwstr>5ee87a51-b280-485c-9ebe-9d13b8841a5d</vt:lpwstr>
  </property>
  <property fmtid="{D5CDD505-2E9C-101B-9397-08002B2CF9AE}" pid="5" name="MatterFileProviderId">
    <vt:lpwstr>ToolbarProviderId</vt:lpwstr>
  </property>
  <property fmtid="{D5CDD505-2E9C-101B-9397-08002B2CF9AE}" pid="6" name="CustomFormId">
    <vt:lpwstr>79f6bcbf-9e81-4616-8ed8-75fc02122ad2</vt:lpwstr>
  </property>
  <property fmtid="{D5CDD505-2E9C-101B-9397-08002B2CF9AE}" pid="7" name="MatterId">
    <vt:lpwstr>d848d5d1-af8b-4377-b6ed-0fb204278e5e</vt:lpwstr>
  </property>
  <property fmtid="{D5CDD505-2E9C-101B-9397-08002B2CF9AE}" pid="8" name="SourceId">
    <vt:lpwstr/>
  </property>
  <property fmtid="{D5CDD505-2E9C-101B-9397-08002B2CF9AE}" pid="9" name="MatterTypeId">
    <vt:lpwstr>ea42717c-212b-4f07-9d68-583e87d37699_CA</vt:lpwstr>
  </property>
  <property fmtid="{D5CDD505-2E9C-101B-9397-08002B2CF9AE}" pid="10" name="SourceProviderId">
    <vt:lpwstr/>
  </property>
</Properties>
</file>